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9AF459" w14:textId="614FAA79" w:rsidR="00DF1D7D" w:rsidRDefault="00DF1D7D">
      <w:pPr>
        <w:rPr>
          <w:b/>
        </w:rPr>
      </w:pPr>
      <w:bookmarkStart w:id="0" w:name="_GoBack"/>
      <w:bookmarkEnd w:id="0"/>
      <w:r>
        <w:rPr>
          <w:b/>
        </w:rPr>
        <w:t>Appendix</w:t>
      </w:r>
    </w:p>
    <w:p w14:paraId="63BD3BDC" w14:textId="77777777" w:rsidR="00DF1D7D" w:rsidRDefault="00DF1D7D" w:rsidP="00DF1D7D">
      <w:pPr>
        <w:rPr>
          <w:b/>
        </w:rPr>
      </w:pPr>
    </w:p>
    <w:p w14:paraId="7451CC48" w14:textId="5D8350A7" w:rsidR="00DF1D7D" w:rsidRDefault="00DF1D7D" w:rsidP="00DF1D7D">
      <w:r>
        <w:rPr>
          <w:b/>
        </w:rPr>
        <w:t xml:space="preserve">Appendix 1. </w:t>
      </w:r>
      <w:r>
        <w:t>Table of Governors and Newspapers Selection</w:t>
      </w:r>
    </w:p>
    <w:p w14:paraId="633A4766" w14:textId="6E61DE26" w:rsidR="00DF1D7D" w:rsidRDefault="00DF1D7D">
      <w:pPr>
        <w:rPr>
          <w:b/>
        </w:rPr>
      </w:pPr>
    </w:p>
    <w:tbl>
      <w:tblPr>
        <w:tblStyle w:val="TableGrid"/>
        <w:tblW w:w="11340" w:type="dxa"/>
        <w:tblInd w:w="-995" w:type="dxa"/>
        <w:tblLook w:val="04A0" w:firstRow="1" w:lastRow="0" w:firstColumn="1" w:lastColumn="0" w:noHBand="0" w:noVBand="1"/>
      </w:tblPr>
      <w:tblGrid>
        <w:gridCol w:w="650"/>
        <w:gridCol w:w="1350"/>
        <w:gridCol w:w="3382"/>
        <w:gridCol w:w="650"/>
        <w:gridCol w:w="1350"/>
        <w:gridCol w:w="3958"/>
      </w:tblGrid>
      <w:tr w:rsidR="00DF1D7D" w14:paraId="29C32F95" w14:textId="77777777" w:rsidTr="005C6EAF">
        <w:tc>
          <w:tcPr>
            <w:tcW w:w="650" w:type="dxa"/>
          </w:tcPr>
          <w:p w14:paraId="1FCDB00F" w14:textId="77777777" w:rsidR="00DF1D7D" w:rsidRDefault="00DF1D7D" w:rsidP="005C6EAF">
            <w:r w:rsidRPr="00890F6B">
              <w:rPr>
                <w:b/>
                <w:sz w:val="20"/>
                <w:szCs w:val="20"/>
              </w:rPr>
              <w:t>State</w:t>
            </w:r>
          </w:p>
        </w:tc>
        <w:tc>
          <w:tcPr>
            <w:tcW w:w="1350" w:type="dxa"/>
          </w:tcPr>
          <w:p w14:paraId="30E7FFA0" w14:textId="77777777" w:rsidR="00DF1D7D" w:rsidRDefault="00DF1D7D" w:rsidP="005C6EAF">
            <w:r w:rsidRPr="00890F6B">
              <w:rPr>
                <w:b/>
                <w:sz w:val="20"/>
                <w:szCs w:val="20"/>
              </w:rPr>
              <w:t>Governor</w:t>
            </w:r>
            <w:r>
              <w:rPr>
                <w:b/>
                <w:sz w:val="20"/>
                <w:szCs w:val="20"/>
              </w:rPr>
              <w:t xml:space="preserve"> and Appointment</w:t>
            </w:r>
          </w:p>
        </w:tc>
        <w:tc>
          <w:tcPr>
            <w:tcW w:w="3382" w:type="dxa"/>
          </w:tcPr>
          <w:p w14:paraId="4F465E3D" w14:textId="77777777" w:rsidR="00DF1D7D" w:rsidRDefault="00DF1D7D" w:rsidP="005C6EAF">
            <w:r w:rsidRPr="00890F6B">
              <w:rPr>
                <w:b/>
                <w:sz w:val="20"/>
                <w:szCs w:val="20"/>
              </w:rPr>
              <w:t>Newspaper</w:t>
            </w:r>
          </w:p>
        </w:tc>
        <w:tc>
          <w:tcPr>
            <w:tcW w:w="650" w:type="dxa"/>
          </w:tcPr>
          <w:p w14:paraId="599A1E14" w14:textId="77777777" w:rsidR="00DF1D7D" w:rsidRDefault="00DF1D7D" w:rsidP="005C6EAF">
            <w:r w:rsidRPr="00890F6B">
              <w:rPr>
                <w:b/>
                <w:sz w:val="20"/>
                <w:szCs w:val="20"/>
              </w:rPr>
              <w:t>State</w:t>
            </w:r>
          </w:p>
        </w:tc>
        <w:tc>
          <w:tcPr>
            <w:tcW w:w="1350" w:type="dxa"/>
          </w:tcPr>
          <w:p w14:paraId="0880CFE4" w14:textId="77777777" w:rsidR="00DF1D7D" w:rsidRDefault="00DF1D7D" w:rsidP="005C6EAF">
            <w:r w:rsidRPr="00890F6B">
              <w:rPr>
                <w:b/>
                <w:sz w:val="20"/>
                <w:szCs w:val="20"/>
              </w:rPr>
              <w:t>Governor</w:t>
            </w:r>
            <w:r>
              <w:rPr>
                <w:b/>
                <w:sz w:val="20"/>
                <w:szCs w:val="20"/>
              </w:rPr>
              <w:t xml:space="preserve"> and Appointment</w:t>
            </w:r>
          </w:p>
        </w:tc>
        <w:tc>
          <w:tcPr>
            <w:tcW w:w="3958" w:type="dxa"/>
          </w:tcPr>
          <w:p w14:paraId="50B42383" w14:textId="77777777" w:rsidR="00DF1D7D" w:rsidRDefault="00DF1D7D" w:rsidP="005C6EAF">
            <w:r w:rsidRPr="00890F6B">
              <w:rPr>
                <w:b/>
                <w:sz w:val="20"/>
                <w:szCs w:val="20"/>
              </w:rPr>
              <w:t>Newspaper</w:t>
            </w:r>
          </w:p>
        </w:tc>
      </w:tr>
      <w:tr w:rsidR="00DF1D7D" w14:paraId="72A15036" w14:textId="77777777" w:rsidTr="005C6EAF">
        <w:tc>
          <w:tcPr>
            <w:tcW w:w="650" w:type="dxa"/>
          </w:tcPr>
          <w:p w14:paraId="40053C8C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AL</w:t>
            </w:r>
          </w:p>
        </w:tc>
        <w:tc>
          <w:tcPr>
            <w:tcW w:w="1350" w:type="dxa"/>
          </w:tcPr>
          <w:p w14:paraId="23F0A366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Bentley</w:t>
            </w:r>
            <w:r>
              <w:rPr>
                <w:sz w:val="20"/>
                <w:szCs w:val="20"/>
              </w:rPr>
              <w:t xml:space="preserve"> (2012-2017)</w:t>
            </w:r>
          </w:p>
          <w:p w14:paraId="61B9400B" w14:textId="77777777" w:rsidR="00DF1D7D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vey </w:t>
            </w:r>
          </w:p>
          <w:p w14:paraId="1ADAC47C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7-2018)</w:t>
            </w:r>
          </w:p>
        </w:tc>
        <w:tc>
          <w:tcPr>
            <w:tcW w:w="3382" w:type="dxa"/>
          </w:tcPr>
          <w:p w14:paraId="55B07E6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Birmingham News</w:t>
            </w:r>
          </w:p>
          <w:p w14:paraId="6EEDCF1E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Montgomery Advertiser</w:t>
            </w:r>
          </w:p>
        </w:tc>
        <w:tc>
          <w:tcPr>
            <w:tcW w:w="650" w:type="dxa"/>
          </w:tcPr>
          <w:p w14:paraId="342F975A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H</w:t>
            </w:r>
          </w:p>
        </w:tc>
        <w:tc>
          <w:tcPr>
            <w:tcW w:w="1350" w:type="dxa"/>
          </w:tcPr>
          <w:p w14:paraId="20CE2F70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nunu</w:t>
            </w:r>
          </w:p>
          <w:p w14:paraId="20FEAA11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7-2018)</w:t>
            </w:r>
          </w:p>
        </w:tc>
        <w:tc>
          <w:tcPr>
            <w:tcW w:w="3958" w:type="dxa"/>
          </w:tcPr>
          <w:p w14:paraId="64CF0180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New Hampshire Union-Leader</w:t>
            </w:r>
          </w:p>
          <w:p w14:paraId="74797598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Telegraph</w:t>
            </w:r>
          </w:p>
        </w:tc>
      </w:tr>
      <w:tr w:rsidR="00DF1D7D" w14:paraId="5CCDBD70" w14:textId="77777777" w:rsidTr="005C6EAF">
        <w:tc>
          <w:tcPr>
            <w:tcW w:w="650" w:type="dxa"/>
          </w:tcPr>
          <w:p w14:paraId="318F1B88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AK</w:t>
            </w:r>
          </w:p>
        </w:tc>
        <w:tc>
          <w:tcPr>
            <w:tcW w:w="1350" w:type="dxa"/>
          </w:tcPr>
          <w:p w14:paraId="5A200A3E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Parnell</w:t>
            </w:r>
          </w:p>
          <w:p w14:paraId="1A35E490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4)</w:t>
            </w:r>
          </w:p>
        </w:tc>
        <w:tc>
          <w:tcPr>
            <w:tcW w:w="3382" w:type="dxa"/>
          </w:tcPr>
          <w:p w14:paraId="208E1B57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Alaska Dispatch News</w:t>
            </w:r>
          </w:p>
          <w:p w14:paraId="06BBA6D6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Fairbanks Daily News-Miner</w:t>
            </w:r>
          </w:p>
        </w:tc>
        <w:tc>
          <w:tcPr>
            <w:tcW w:w="650" w:type="dxa"/>
          </w:tcPr>
          <w:p w14:paraId="67FC0521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NV</w:t>
            </w:r>
          </w:p>
        </w:tc>
        <w:tc>
          <w:tcPr>
            <w:tcW w:w="1350" w:type="dxa"/>
          </w:tcPr>
          <w:p w14:paraId="4A5DB554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Sandoval</w:t>
            </w:r>
          </w:p>
          <w:p w14:paraId="08023867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583A7593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Las Vegas Review-Journal</w:t>
            </w:r>
          </w:p>
          <w:p w14:paraId="55BD5E0B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Reno Gazette-Journal</w:t>
            </w:r>
          </w:p>
        </w:tc>
      </w:tr>
      <w:tr w:rsidR="00DF1D7D" w14:paraId="6A2CF096" w14:textId="77777777" w:rsidTr="005C6EAF">
        <w:tc>
          <w:tcPr>
            <w:tcW w:w="650" w:type="dxa"/>
          </w:tcPr>
          <w:p w14:paraId="5BE94BAD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</w:t>
            </w:r>
          </w:p>
        </w:tc>
        <w:tc>
          <w:tcPr>
            <w:tcW w:w="1350" w:type="dxa"/>
          </w:tcPr>
          <w:p w14:paraId="20090B75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utchinson</w:t>
            </w:r>
          </w:p>
          <w:p w14:paraId="160958A7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5-2018)</w:t>
            </w:r>
          </w:p>
        </w:tc>
        <w:tc>
          <w:tcPr>
            <w:tcW w:w="3382" w:type="dxa"/>
          </w:tcPr>
          <w:p w14:paraId="7F9ACDA4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Arkansas Democrat-Gazette</w:t>
            </w:r>
          </w:p>
          <w:p w14:paraId="70CFF7A6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Southwest Times Record</w:t>
            </w:r>
          </w:p>
        </w:tc>
        <w:tc>
          <w:tcPr>
            <w:tcW w:w="650" w:type="dxa"/>
          </w:tcPr>
          <w:p w14:paraId="755C8ADF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NJ</w:t>
            </w:r>
          </w:p>
        </w:tc>
        <w:tc>
          <w:tcPr>
            <w:tcW w:w="1350" w:type="dxa"/>
          </w:tcPr>
          <w:p w14:paraId="7A4878AE" w14:textId="77777777" w:rsidR="00DF1D7D" w:rsidRDefault="00DF1D7D" w:rsidP="005C6EAF">
            <w:pPr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Christie</w:t>
            </w:r>
          </w:p>
          <w:p w14:paraId="494AAC2A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50BB91F6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Star-Ledger</w:t>
            </w:r>
          </w:p>
          <w:p w14:paraId="46DB67E1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Jersey Journal</w:t>
            </w:r>
          </w:p>
        </w:tc>
      </w:tr>
      <w:tr w:rsidR="00DF1D7D" w14:paraId="02B891CE" w14:textId="77777777" w:rsidTr="005C6EAF">
        <w:tc>
          <w:tcPr>
            <w:tcW w:w="650" w:type="dxa"/>
          </w:tcPr>
          <w:p w14:paraId="5916A021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AZ</w:t>
            </w:r>
          </w:p>
        </w:tc>
        <w:tc>
          <w:tcPr>
            <w:tcW w:w="1350" w:type="dxa"/>
          </w:tcPr>
          <w:p w14:paraId="5409F292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Brewer</w:t>
            </w:r>
          </w:p>
          <w:p w14:paraId="1CABAA0D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5)</w:t>
            </w:r>
          </w:p>
          <w:p w14:paraId="00A7747E" w14:textId="77777777" w:rsidR="00DF1D7D" w:rsidRDefault="00DF1D7D" w:rsidP="005C6EA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ucey</w:t>
            </w:r>
            <w:proofErr w:type="spellEnd"/>
          </w:p>
          <w:p w14:paraId="332CA8FE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5-2018)</w:t>
            </w:r>
          </w:p>
        </w:tc>
        <w:tc>
          <w:tcPr>
            <w:tcW w:w="3382" w:type="dxa"/>
          </w:tcPr>
          <w:p w14:paraId="535BD9FC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Arizona Republic</w:t>
            </w:r>
          </w:p>
          <w:p w14:paraId="05C6895B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Arizona Daily Star</w:t>
            </w:r>
          </w:p>
        </w:tc>
        <w:tc>
          <w:tcPr>
            <w:tcW w:w="650" w:type="dxa"/>
          </w:tcPr>
          <w:p w14:paraId="2C9019F6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NM</w:t>
            </w:r>
          </w:p>
        </w:tc>
        <w:tc>
          <w:tcPr>
            <w:tcW w:w="1350" w:type="dxa"/>
          </w:tcPr>
          <w:p w14:paraId="2F40CB29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Martinez</w:t>
            </w:r>
          </w:p>
          <w:p w14:paraId="63BEA0BC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3030C7"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2329390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Albuquerque Journal</w:t>
            </w:r>
          </w:p>
          <w:p w14:paraId="7F7D3DCB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Las Cruces Sun-News</w:t>
            </w:r>
          </w:p>
        </w:tc>
      </w:tr>
      <w:tr w:rsidR="00DF1D7D" w14:paraId="243863A7" w14:textId="77777777" w:rsidTr="005C6EAF">
        <w:tc>
          <w:tcPr>
            <w:tcW w:w="650" w:type="dxa"/>
          </w:tcPr>
          <w:p w14:paraId="7DBE4574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FL</w:t>
            </w:r>
          </w:p>
        </w:tc>
        <w:tc>
          <w:tcPr>
            <w:tcW w:w="1350" w:type="dxa"/>
          </w:tcPr>
          <w:p w14:paraId="077B6723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Scott</w:t>
            </w:r>
          </w:p>
          <w:p w14:paraId="243054CD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382" w:type="dxa"/>
          </w:tcPr>
          <w:p w14:paraId="6D3200F4" w14:textId="77777777" w:rsidR="00DF1D7D" w:rsidRPr="0067052A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67052A">
              <w:rPr>
                <w:sz w:val="20"/>
                <w:szCs w:val="20"/>
              </w:rPr>
              <w:t>Miami Herald</w:t>
            </w:r>
          </w:p>
          <w:p w14:paraId="325B9198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67052A">
              <w:rPr>
                <w:sz w:val="20"/>
                <w:szCs w:val="20"/>
              </w:rPr>
              <w:t>The Tampa Tribune</w:t>
            </w:r>
          </w:p>
        </w:tc>
        <w:tc>
          <w:tcPr>
            <w:tcW w:w="650" w:type="dxa"/>
          </w:tcPr>
          <w:p w14:paraId="7DED3EEB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ND</w:t>
            </w:r>
          </w:p>
        </w:tc>
        <w:tc>
          <w:tcPr>
            <w:tcW w:w="1350" w:type="dxa"/>
          </w:tcPr>
          <w:p w14:paraId="1193C13F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Dalrymple</w:t>
            </w:r>
          </w:p>
          <w:p w14:paraId="6C695BBC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6)</w:t>
            </w:r>
          </w:p>
          <w:p w14:paraId="20F130F0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rgum</w:t>
            </w:r>
          </w:p>
          <w:p w14:paraId="5FEF218E" w14:textId="77777777" w:rsidR="00DF1D7D" w:rsidRPr="003030C7" w:rsidRDefault="00DF1D7D" w:rsidP="005C6EAF">
            <w:r>
              <w:rPr>
                <w:sz w:val="20"/>
                <w:szCs w:val="20"/>
              </w:rPr>
              <w:t>(2016-2018)</w:t>
            </w:r>
          </w:p>
        </w:tc>
        <w:tc>
          <w:tcPr>
            <w:tcW w:w="3958" w:type="dxa"/>
          </w:tcPr>
          <w:p w14:paraId="73E73187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Forum of Fargo-Moorhead</w:t>
            </w:r>
          </w:p>
          <w:p w14:paraId="07640C4C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Bismarck Tribune</w:t>
            </w:r>
          </w:p>
        </w:tc>
      </w:tr>
      <w:tr w:rsidR="00DF1D7D" w14:paraId="0DE03798" w14:textId="77777777" w:rsidTr="005C6EAF">
        <w:tc>
          <w:tcPr>
            <w:tcW w:w="650" w:type="dxa"/>
          </w:tcPr>
          <w:p w14:paraId="2253BF4F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GA</w:t>
            </w:r>
          </w:p>
        </w:tc>
        <w:tc>
          <w:tcPr>
            <w:tcW w:w="1350" w:type="dxa"/>
          </w:tcPr>
          <w:p w14:paraId="01DEF1AD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Deal</w:t>
            </w:r>
          </w:p>
          <w:p w14:paraId="60EA2142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382" w:type="dxa"/>
          </w:tcPr>
          <w:p w14:paraId="110ACFA7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Atlanta Journal-Constitution</w:t>
            </w:r>
          </w:p>
          <w:p w14:paraId="66CCE8A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Augusta Chronicle</w:t>
            </w:r>
          </w:p>
        </w:tc>
        <w:tc>
          <w:tcPr>
            <w:tcW w:w="650" w:type="dxa"/>
          </w:tcPr>
          <w:p w14:paraId="5E05FDDF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OH</w:t>
            </w:r>
          </w:p>
        </w:tc>
        <w:tc>
          <w:tcPr>
            <w:tcW w:w="1350" w:type="dxa"/>
          </w:tcPr>
          <w:p w14:paraId="26E93E7D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Kasich</w:t>
            </w:r>
          </w:p>
          <w:p w14:paraId="5D0EF928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227952C4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Plain Dealer</w:t>
            </w:r>
          </w:p>
          <w:p w14:paraId="2368FDE0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Columbus Dispatch</w:t>
            </w:r>
          </w:p>
        </w:tc>
      </w:tr>
      <w:tr w:rsidR="00DF1D7D" w14:paraId="16093337" w14:textId="77777777" w:rsidTr="005C6EAF">
        <w:tc>
          <w:tcPr>
            <w:tcW w:w="650" w:type="dxa"/>
          </w:tcPr>
          <w:p w14:paraId="6DC1850D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ID</w:t>
            </w:r>
          </w:p>
        </w:tc>
        <w:tc>
          <w:tcPr>
            <w:tcW w:w="1350" w:type="dxa"/>
          </w:tcPr>
          <w:p w14:paraId="341A44D3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Otter</w:t>
            </w:r>
          </w:p>
          <w:p w14:paraId="6ECF2B4A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382" w:type="dxa"/>
          </w:tcPr>
          <w:p w14:paraId="1CBCB184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Idaho Statesman</w:t>
            </w:r>
          </w:p>
          <w:p w14:paraId="0DF2E3B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Idaho Press-Tribune</w:t>
            </w:r>
          </w:p>
        </w:tc>
        <w:tc>
          <w:tcPr>
            <w:tcW w:w="650" w:type="dxa"/>
          </w:tcPr>
          <w:p w14:paraId="3A16468F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OK</w:t>
            </w:r>
          </w:p>
        </w:tc>
        <w:tc>
          <w:tcPr>
            <w:tcW w:w="1350" w:type="dxa"/>
          </w:tcPr>
          <w:p w14:paraId="039DB172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proofErr w:type="spellStart"/>
            <w:r w:rsidRPr="00890F6B">
              <w:rPr>
                <w:sz w:val="20"/>
                <w:szCs w:val="20"/>
              </w:rPr>
              <w:t>Fallin</w:t>
            </w:r>
            <w:proofErr w:type="spellEnd"/>
          </w:p>
          <w:p w14:paraId="53AD1F8E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33A06CD1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Oklahoman</w:t>
            </w:r>
          </w:p>
          <w:p w14:paraId="2C7B6CC9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ulsa World</w:t>
            </w:r>
          </w:p>
        </w:tc>
      </w:tr>
      <w:tr w:rsidR="00DF1D7D" w14:paraId="592F8348" w14:textId="77777777" w:rsidTr="005C6EAF">
        <w:tc>
          <w:tcPr>
            <w:tcW w:w="650" w:type="dxa"/>
          </w:tcPr>
          <w:p w14:paraId="79FE7070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IN</w:t>
            </w:r>
          </w:p>
        </w:tc>
        <w:tc>
          <w:tcPr>
            <w:tcW w:w="1350" w:type="dxa"/>
          </w:tcPr>
          <w:p w14:paraId="312C6004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niels</w:t>
            </w:r>
          </w:p>
          <w:p w14:paraId="0E6C3F84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3)</w:t>
            </w:r>
          </w:p>
          <w:p w14:paraId="69CD580F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nce</w:t>
            </w:r>
          </w:p>
          <w:p w14:paraId="05B81EA1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3-2017)</w:t>
            </w:r>
          </w:p>
          <w:p w14:paraId="037BBE8A" w14:textId="77777777" w:rsidR="00DF1D7D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lcomb</w:t>
            </w:r>
          </w:p>
          <w:p w14:paraId="3D496284" w14:textId="77777777" w:rsidR="00DF1D7D" w:rsidRPr="00890F6B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7-2018)</w:t>
            </w:r>
          </w:p>
        </w:tc>
        <w:tc>
          <w:tcPr>
            <w:tcW w:w="3382" w:type="dxa"/>
          </w:tcPr>
          <w:p w14:paraId="43552623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Indianapolis Star</w:t>
            </w:r>
          </w:p>
          <w:p w14:paraId="34A4F1CB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Gary Crusader</w:t>
            </w:r>
          </w:p>
        </w:tc>
        <w:tc>
          <w:tcPr>
            <w:tcW w:w="650" w:type="dxa"/>
          </w:tcPr>
          <w:p w14:paraId="36DCD3DC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PA</w:t>
            </w:r>
          </w:p>
        </w:tc>
        <w:tc>
          <w:tcPr>
            <w:tcW w:w="1350" w:type="dxa"/>
          </w:tcPr>
          <w:p w14:paraId="50B873F7" w14:textId="77777777" w:rsidR="00DF1D7D" w:rsidRDefault="00DF1D7D" w:rsidP="005C6EAF">
            <w:pPr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Corbett</w:t>
            </w:r>
          </w:p>
          <w:p w14:paraId="4F45AACA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5)</w:t>
            </w:r>
          </w:p>
        </w:tc>
        <w:tc>
          <w:tcPr>
            <w:tcW w:w="3958" w:type="dxa"/>
          </w:tcPr>
          <w:p w14:paraId="3EB5DBFA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Philadelphia Inquirer</w:t>
            </w:r>
          </w:p>
          <w:p w14:paraId="61C4E26E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Pittsburgh Post-Gazette</w:t>
            </w:r>
          </w:p>
        </w:tc>
      </w:tr>
      <w:tr w:rsidR="00DF1D7D" w14:paraId="53B8FDE0" w14:textId="77777777" w:rsidTr="005C6EAF">
        <w:tc>
          <w:tcPr>
            <w:tcW w:w="650" w:type="dxa"/>
          </w:tcPr>
          <w:p w14:paraId="0ECC3B86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IA</w:t>
            </w:r>
          </w:p>
        </w:tc>
        <w:tc>
          <w:tcPr>
            <w:tcW w:w="1350" w:type="dxa"/>
          </w:tcPr>
          <w:p w14:paraId="4C143967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Branstad</w:t>
            </w:r>
          </w:p>
          <w:p w14:paraId="3EEB0753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7)</w:t>
            </w:r>
          </w:p>
          <w:p w14:paraId="5984CC00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ynolds</w:t>
            </w:r>
          </w:p>
          <w:p w14:paraId="5692F577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7-2018)</w:t>
            </w:r>
          </w:p>
        </w:tc>
        <w:tc>
          <w:tcPr>
            <w:tcW w:w="3382" w:type="dxa"/>
          </w:tcPr>
          <w:p w14:paraId="5EDFAB6C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Des Moines Register</w:t>
            </w:r>
          </w:p>
          <w:p w14:paraId="45C03C3B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Gazette</w:t>
            </w:r>
          </w:p>
        </w:tc>
        <w:tc>
          <w:tcPr>
            <w:tcW w:w="650" w:type="dxa"/>
          </w:tcPr>
          <w:p w14:paraId="7AD36FC8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SC</w:t>
            </w:r>
          </w:p>
        </w:tc>
        <w:tc>
          <w:tcPr>
            <w:tcW w:w="1350" w:type="dxa"/>
          </w:tcPr>
          <w:p w14:paraId="1C744F62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Haley</w:t>
            </w:r>
          </w:p>
          <w:p w14:paraId="351622AB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7)</w:t>
            </w:r>
          </w:p>
          <w:p w14:paraId="2D3CB936" w14:textId="77777777" w:rsidR="00DF1D7D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Master</w:t>
            </w:r>
          </w:p>
          <w:p w14:paraId="0D9A2436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7-2018)</w:t>
            </w:r>
          </w:p>
        </w:tc>
        <w:tc>
          <w:tcPr>
            <w:tcW w:w="3958" w:type="dxa"/>
          </w:tcPr>
          <w:p w14:paraId="6D6BEC0E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Greenville News</w:t>
            </w:r>
          </w:p>
          <w:p w14:paraId="604BB704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State</w:t>
            </w:r>
          </w:p>
        </w:tc>
      </w:tr>
      <w:tr w:rsidR="00DF1D7D" w14:paraId="2124EF23" w14:textId="77777777" w:rsidTr="005C6EAF">
        <w:tc>
          <w:tcPr>
            <w:tcW w:w="650" w:type="dxa"/>
          </w:tcPr>
          <w:p w14:paraId="7AF06A04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KS</w:t>
            </w:r>
          </w:p>
        </w:tc>
        <w:tc>
          <w:tcPr>
            <w:tcW w:w="1350" w:type="dxa"/>
          </w:tcPr>
          <w:p w14:paraId="74200E04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Brownback</w:t>
            </w:r>
          </w:p>
          <w:p w14:paraId="0CC6A552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  <w:p w14:paraId="3BC0E3A0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lyer</w:t>
            </w:r>
            <w:proofErr w:type="spellEnd"/>
          </w:p>
          <w:p w14:paraId="71E94ABD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8)</w:t>
            </w:r>
          </w:p>
        </w:tc>
        <w:tc>
          <w:tcPr>
            <w:tcW w:w="3382" w:type="dxa"/>
          </w:tcPr>
          <w:p w14:paraId="1DE517CB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Wichita Eagle</w:t>
            </w:r>
          </w:p>
          <w:p w14:paraId="78CE863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Kansas City Star</w:t>
            </w:r>
          </w:p>
        </w:tc>
        <w:tc>
          <w:tcPr>
            <w:tcW w:w="650" w:type="dxa"/>
          </w:tcPr>
          <w:p w14:paraId="25FF99B0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SD</w:t>
            </w:r>
          </w:p>
        </w:tc>
        <w:tc>
          <w:tcPr>
            <w:tcW w:w="1350" w:type="dxa"/>
          </w:tcPr>
          <w:p w14:paraId="59B7C748" w14:textId="77777777" w:rsidR="00DF1D7D" w:rsidRDefault="00DF1D7D" w:rsidP="005C6EAF">
            <w:pPr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Daugaard</w:t>
            </w:r>
          </w:p>
          <w:p w14:paraId="7A6506E5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10C6750F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Argus Leader</w:t>
            </w:r>
          </w:p>
          <w:p w14:paraId="28856949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Rapid City Journal</w:t>
            </w:r>
          </w:p>
        </w:tc>
      </w:tr>
      <w:tr w:rsidR="00DF1D7D" w14:paraId="39B7F0D8" w14:textId="77777777" w:rsidTr="005C6EAF">
        <w:tc>
          <w:tcPr>
            <w:tcW w:w="650" w:type="dxa"/>
          </w:tcPr>
          <w:p w14:paraId="20F6CE7C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Y</w:t>
            </w:r>
          </w:p>
        </w:tc>
        <w:tc>
          <w:tcPr>
            <w:tcW w:w="1350" w:type="dxa"/>
          </w:tcPr>
          <w:p w14:paraId="375C2A70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vin</w:t>
            </w:r>
          </w:p>
          <w:p w14:paraId="65D4D7C9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5-2018)</w:t>
            </w:r>
          </w:p>
        </w:tc>
        <w:tc>
          <w:tcPr>
            <w:tcW w:w="3382" w:type="dxa"/>
          </w:tcPr>
          <w:p w14:paraId="316736B4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Courier-Journal</w:t>
            </w:r>
          </w:p>
          <w:p w14:paraId="5FAA547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Lexington Herald-Leader</w:t>
            </w:r>
          </w:p>
        </w:tc>
        <w:tc>
          <w:tcPr>
            <w:tcW w:w="650" w:type="dxa"/>
          </w:tcPr>
          <w:p w14:paraId="2476E7C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TN</w:t>
            </w:r>
          </w:p>
        </w:tc>
        <w:tc>
          <w:tcPr>
            <w:tcW w:w="1350" w:type="dxa"/>
          </w:tcPr>
          <w:p w14:paraId="00A62D30" w14:textId="77777777" w:rsidR="00DF1D7D" w:rsidRDefault="00DF1D7D" w:rsidP="005C6EAF">
            <w:pPr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Haslam</w:t>
            </w:r>
          </w:p>
          <w:p w14:paraId="02203BE5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29A66F2D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Tennessean</w:t>
            </w:r>
          </w:p>
          <w:p w14:paraId="7103CC0D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Commercial Appeal</w:t>
            </w:r>
          </w:p>
        </w:tc>
      </w:tr>
      <w:tr w:rsidR="00DF1D7D" w14:paraId="5DBAB1C2" w14:textId="77777777" w:rsidTr="005C6EAF">
        <w:tc>
          <w:tcPr>
            <w:tcW w:w="650" w:type="dxa"/>
          </w:tcPr>
          <w:p w14:paraId="609F4FBB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LA</w:t>
            </w:r>
          </w:p>
        </w:tc>
        <w:tc>
          <w:tcPr>
            <w:tcW w:w="1350" w:type="dxa"/>
          </w:tcPr>
          <w:p w14:paraId="5AC29ACA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Jindal</w:t>
            </w:r>
          </w:p>
          <w:p w14:paraId="76B919C3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(2012-2016)</w:t>
            </w:r>
          </w:p>
        </w:tc>
        <w:tc>
          <w:tcPr>
            <w:tcW w:w="3382" w:type="dxa"/>
          </w:tcPr>
          <w:p w14:paraId="361E3AA3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lastRenderedPageBreak/>
              <w:t>The Times-Picayune</w:t>
            </w:r>
          </w:p>
          <w:p w14:paraId="40BC4F2A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lastRenderedPageBreak/>
              <w:t>The Advocate</w:t>
            </w:r>
          </w:p>
        </w:tc>
        <w:tc>
          <w:tcPr>
            <w:tcW w:w="650" w:type="dxa"/>
          </w:tcPr>
          <w:p w14:paraId="1335D0D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lastRenderedPageBreak/>
              <w:t>TX</w:t>
            </w:r>
          </w:p>
        </w:tc>
        <w:tc>
          <w:tcPr>
            <w:tcW w:w="1350" w:type="dxa"/>
          </w:tcPr>
          <w:p w14:paraId="1299354D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Perry</w:t>
            </w:r>
          </w:p>
          <w:p w14:paraId="1A9E8E1C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(2012-2015)</w:t>
            </w:r>
          </w:p>
          <w:p w14:paraId="4FBE986B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bott</w:t>
            </w:r>
          </w:p>
          <w:p w14:paraId="5DEA2F50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5-2018)</w:t>
            </w:r>
          </w:p>
          <w:p w14:paraId="7C260639" w14:textId="77777777" w:rsidR="00DF1D7D" w:rsidRPr="00D55A5F" w:rsidRDefault="00DF1D7D" w:rsidP="005C6EAF">
            <w:pPr>
              <w:rPr>
                <w:sz w:val="20"/>
                <w:szCs w:val="20"/>
              </w:rPr>
            </w:pPr>
          </w:p>
        </w:tc>
        <w:tc>
          <w:tcPr>
            <w:tcW w:w="3958" w:type="dxa"/>
          </w:tcPr>
          <w:p w14:paraId="59C9A3B4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lastRenderedPageBreak/>
              <w:t>Dallas Morning News</w:t>
            </w:r>
          </w:p>
          <w:p w14:paraId="279A18EB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lastRenderedPageBreak/>
              <w:t>Houston Chronicle</w:t>
            </w:r>
          </w:p>
        </w:tc>
      </w:tr>
      <w:tr w:rsidR="00DF1D7D" w14:paraId="12A45E2A" w14:textId="77777777" w:rsidTr="005C6EAF">
        <w:tc>
          <w:tcPr>
            <w:tcW w:w="650" w:type="dxa"/>
          </w:tcPr>
          <w:p w14:paraId="5E4236C4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lastRenderedPageBreak/>
              <w:t>ME</w:t>
            </w:r>
          </w:p>
        </w:tc>
        <w:tc>
          <w:tcPr>
            <w:tcW w:w="1350" w:type="dxa"/>
          </w:tcPr>
          <w:p w14:paraId="2D3BEE7F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LePage</w:t>
            </w:r>
          </w:p>
          <w:p w14:paraId="6F394A30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382" w:type="dxa"/>
          </w:tcPr>
          <w:p w14:paraId="03DFFB4B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Portland Press Herald</w:t>
            </w:r>
          </w:p>
          <w:p w14:paraId="42B8166E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Sun Journal</w:t>
            </w:r>
          </w:p>
        </w:tc>
        <w:tc>
          <w:tcPr>
            <w:tcW w:w="650" w:type="dxa"/>
          </w:tcPr>
          <w:p w14:paraId="2B415DEB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UT</w:t>
            </w:r>
          </w:p>
        </w:tc>
        <w:tc>
          <w:tcPr>
            <w:tcW w:w="1350" w:type="dxa"/>
          </w:tcPr>
          <w:p w14:paraId="05BCBFB0" w14:textId="77777777" w:rsidR="00DF1D7D" w:rsidRDefault="00DF1D7D" w:rsidP="005C6EAF">
            <w:pPr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Herbert</w:t>
            </w:r>
          </w:p>
          <w:p w14:paraId="35128912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232151FB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Salt Lake Tribune</w:t>
            </w:r>
          </w:p>
          <w:p w14:paraId="5052C6E0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Standard-Examiner</w:t>
            </w:r>
          </w:p>
        </w:tc>
      </w:tr>
      <w:tr w:rsidR="00DF1D7D" w14:paraId="083D74A6" w14:textId="77777777" w:rsidTr="005C6EAF">
        <w:tc>
          <w:tcPr>
            <w:tcW w:w="650" w:type="dxa"/>
          </w:tcPr>
          <w:p w14:paraId="46BD1C1E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MI</w:t>
            </w:r>
          </w:p>
        </w:tc>
        <w:tc>
          <w:tcPr>
            <w:tcW w:w="1350" w:type="dxa"/>
          </w:tcPr>
          <w:p w14:paraId="5FEC80D7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Snyder</w:t>
            </w:r>
          </w:p>
          <w:p w14:paraId="0F179F0F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382" w:type="dxa"/>
          </w:tcPr>
          <w:p w14:paraId="183DCBF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Detroit Free Press</w:t>
            </w:r>
          </w:p>
          <w:p w14:paraId="15C630C0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Grand Rapids Press</w:t>
            </w:r>
          </w:p>
        </w:tc>
        <w:tc>
          <w:tcPr>
            <w:tcW w:w="650" w:type="dxa"/>
          </w:tcPr>
          <w:p w14:paraId="6F48F8CF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VA</w:t>
            </w:r>
          </w:p>
        </w:tc>
        <w:tc>
          <w:tcPr>
            <w:tcW w:w="1350" w:type="dxa"/>
          </w:tcPr>
          <w:p w14:paraId="5D7E0CD7" w14:textId="77777777" w:rsidR="00DF1D7D" w:rsidRDefault="00DF1D7D" w:rsidP="005C6EAF">
            <w:pPr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McDonnell</w:t>
            </w:r>
          </w:p>
          <w:p w14:paraId="47BF86D2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4)</w:t>
            </w:r>
          </w:p>
        </w:tc>
        <w:tc>
          <w:tcPr>
            <w:tcW w:w="3958" w:type="dxa"/>
          </w:tcPr>
          <w:p w14:paraId="19A403A7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Virginian-Pilot</w:t>
            </w:r>
          </w:p>
          <w:p w14:paraId="442CDD95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Richmond Times-Dispatch</w:t>
            </w:r>
          </w:p>
        </w:tc>
      </w:tr>
      <w:tr w:rsidR="00DF1D7D" w14:paraId="7D6D0147" w14:textId="77777777" w:rsidTr="005C6EAF">
        <w:tc>
          <w:tcPr>
            <w:tcW w:w="650" w:type="dxa"/>
          </w:tcPr>
          <w:p w14:paraId="38B0BDC7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MS</w:t>
            </w:r>
          </w:p>
        </w:tc>
        <w:tc>
          <w:tcPr>
            <w:tcW w:w="1350" w:type="dxa"/>
          </w:tcPr>
          <w:p w14:paraId="6F6D3AFB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Bryant</w:t>
            </w:r>
          </w:p>
          <w:p w14:paraId="4C7C9828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382" w:type="dxa"/>
          </w:tcPr>
          <w:p w14:paraId="62E622CD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Clarion-Ledger</w:t>
            </w:r>
          </w:p>
          <w:p w14:paraId="31D1FE5F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Sun Herald</w:t>
            </w:r>
          </w:p>
        </w:tc>
        <w:tc>
          <w:tcPr>
            <w:tcW w:w="650" w:type="dxa"/>
          </w:tcPr>
          <w:p w14:paraId="60184B91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WI</w:t>
            </w:r>
          </w:p>
        </w:tc>
        <w:tc>
          <w:tcPr>
            <w:tcW w:w="1350" w:type="dxa"/>
          </w:tcPr>
          <w:p w14:paraId="1F17D757" w14:textId="77777777" w:rsidR="00DF1D7D" w:rsidRDefault="00DF1D7D" w:rsidP="005C6EAF">
            <w:pPr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Walker</w:t>
            </w:r>
          </w:p>
          <w:p w14:paraId="70ACDA07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32352BF0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Milwaukee Journal Sentinel</w:t>
            </w:r>
          </w:p>
          <w:p w14:paraId="3CE37785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Wisconsin State Journal</w:t>
            </w:r>
          </w:p>
        </w:tc>
      </w:tr>
      <w:tr w:rsidR="00DF1D7D" w14:paraId="1B4E5BAE" w14:textId="77777777" w:rsidTr="005C6EAF">
        <w:tc>
          <w:tcPr>
            <w:tcW w:w="650" w:type="dxa"/>
          </w:tcPr>
          <w:p w14:paraId="59D70A6F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350" w:type="dxa"/>
          </w:tcPr>
          <w:p w14:paraId="29B83817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Crory</w:t>
            </w:r>
          </w:p>
          <w:p w14:paraId="1B4C962F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3-2016)</w:t>
            </w:r>
          </w:p>
        </w:tc>
        <w:tc>
          <w:tcPr>
            <w:tcW w:w="3382" w:type="dxa"/>
          </w:tcPr>
          <w:p w14:paraId="642A5C05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Charlotte Observer</w:t>
            </w:r>
          </w:p>
          <w:p w14:paraId="48190894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The News &amp; Observer</w:t>
            </w:r>
          </w:p>
        </w:tc>
        <w:tc>
          <w:tcPr>
            <w:tcW w:w="650" w:type="dxa"/>
          </w:tcPr>
          <w:p w14:paraId="036AEAAA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WY</w:t>
            </w:r>
          </w:p>
        </w:tc>
        <w:tc>
          <w:tcPr>
            <w:tcW w:w="1350" w:type="dxa"/>
          </w:tcPr>
          <w:p w14:paraId="37B92784" w14:textId="77777777" w:rsidR="00DF1D7D" w:rsidRDefault="00DF1D7D" w:rsidP="005C6EAF">
            <w:pPr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Mead</w:t>
            </w:r>
          </w:p>
          <w:p w14:paraId="552DCFCA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8)</w:t>
            </w:r>
          </w:p>
        </w:tc>
        <w:tc>
          <w:tcPr>
            <w:tcW w:w="3958" w:type="dxa"/>
          </w:tcPr>
          <w:p w14:paraId="5989543E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Wyoming Tribune Eagle</w:t>
            </w:r>
          </w:p>
          <w:p w14:paraId="0471C2E4" w14:textId="77777777" w:rsidR="00DF1D7D" w:rsidRPr="00D55A5F" w:rsidRDefault="00DF1D7D" w:rsidP="005C6EAF">
            <w:pPr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Casper Star-Tribune</w:t>
            </w:r>
          </w:p>
        </w:tc>
      </w:tr>
      <w:tr w:rsidR="00DF1D7D" w14:paraId="2A050BE7" w14:textId="77777777" w:rsidTr="005C6EAF">
        <w:tc>
          <w:tcPr>
            <w:tcW w:w="650" w:type="dxa"/>
          </w:tcPr>
          <w:p w14:paraId="281FD431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NE</w:t>
            </w:r>
          </w:p>
        </w:tc>
        <w:tc>
          <w:tcPr>
            <w:tcW w:w="1350" w:type="dxa"/>
          </w:tcPr>
          <w:p w14:paraId="681C1532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890F6B">
              <w:rPr>
                <w:sz w:val="20"/>
                <w:szCs w:val="20"/>
              </w:rPr>
              <w:t>Heineman</w:t>
            </w:r>
          </w:p>
          <w:p w14:paraId="1865FE40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2-2015)</w:t>
            </w:r>
          </w:p>
          <w:p w14:paraId="1BD7A3FC" w14:textId="77777777" w:rsidR="00DF1D7D" w:rsidRPr="00890F6B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cketts</w:t>
            </w:r>
          </w:p>
          <w:p w14:paraId="3ABAC002" w14:textId="77777777" w:rsidR="00DF1D7D" w:rsidRDefault="00DF1D7D" w:rsidP="005C6EAF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5-2018)</w:t>
            </w:r>
          </w:p>
        </w:tc>
        <w:tc>
          <w:tcPr>
            <w:tcW w:w="3382" w:type="dxa"/>
          </w:tcPr>
          <w:p w14:paraId="2964CED1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Omaha World-Herald</w:t>
            </w:r>
          </w:p>
          <w:p w14:paraId="1B5EE359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  <w:r w:rsidRPr="00D55A5F">
              <w:rPr>
                <w:sz w:val="20"/>
                <w:szCs w:val="20"/>
              </w:rPr>
              <w:t>Lincoln Journal Star</w:t>
            </w:r>
          </w:p>
        </w:tc>
        <w:tc>
          <w:tcPr>
            <w:tcW w:w="650" w:type="dxa"/>
          </w:tcPr>
          <w:p w14:paraId="22448262" w14:textId="77777777" w:rsidR="00DF1D7D" w:rsidRPr="00D55A5F" w:rsidRDefault="00DF1D7D" w:rsidP="005C6EAF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394AB428" w14:textId="77777777" w:rsidR="00DF1D7D" w:rsidRPr="00D55A5F" w:rsidRDefault="00DF1D7D" w:rsidP="005C6EAF">
            <w:pPr>
              <w:rPr>
                <w:sz w:val="20"/>
                <w:szCs w:val="20"/>
              </w:rPr>
            </w:pPr>
          </w:p>
        </w:tc>
        <w:tc>
          <w:tcPr>
            <w:tcW w:w="3958" w:type="dxa"/>
          </w:tcPr>
          <w:p w14:paraId="01EE321C" w14:textId="77777777" w:rsidR="00DF1D7D" w:rsidRPr="00D55A5F" w:rsidRDefault="00DF1D7D" w:rsidP="005C6EAF">
            <w:pPr>
              <w:rPr>
                <w:sz w:val="20"/>
                <w:szCs w:val="20"/>
              </w:rPr>
            </w:pPr>
          </w:p>
        </w:tc>
      </w:tr>
    </w:tbl>
    <w:p w14:paraId="3B945B87" w14:textId="77777777" w:rsidR="00DF1D7D" w:rsidRDefault="00DF1D7D">
      <w:pPr>
        <w:rPr>
          <w:b/>
        </w:rPr>
      </w:pPr>
    </w:p>
    <w:sectPr w:rsidR="00DF1D7D" w:rsidSect="00B5715E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0ABE46" w14:textId="77777777" w:rsidR="00CA2A3F" w:rsidRDefault="00CA2A3F" w:rsidP="001200B9">
      <w:r>
        <w:separator/>
      </w:r>
    </w:p>
  </w:endnote>
  <w:endnote w:type="continuationSeparator" w:id="0">
    <w:p w14:paraId="099666C4" w14:textId="77777777" w:rsidR="00CA2A3F" w:rsidRDefault="00CA2A3F" w:rsidP="001200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95116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037868" w14:textId="4BC27F3C" w:rsidR="005C6EAF" w:rsidRDefault="005C6EA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04F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7E97E8C" w14:textId="0BFFAFAF" w:rsidR="005C6EAF" w:rsidRDefault="005C6EAF" w:rsidP="00280F3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FFE8F4" w14:textId="77777777" w:rsidR="00CA2A3F" w:rsidRDefault="00CA2A3F" w:rsidP="001200B9">
      <w:r>
        <w:separator/>
      </w:r>
    </w:p>
  </w:footnote>
  <w:footnote w:type="continuationSeparator" w:id="0">
    <w:p w14:paraId="18597870" w14:textId="77777777" w:rsidR="00CA2A3F" w:rsidRDefault="00CA2A3F" w:rsidP="001200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9659F1"/>
    <w:multiLevelType w:val="hybridMultilevel"/>
    <w:tmpl w:val="8B84B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I0NjU1NjM2t7BQ0lEKTi0uzszPAykwrAUAafHPh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2te5steufta05ev221vtrrxv5frx0szr2sw&quot;&gt;My EndNote Library&lt;record-ids&gt;&lt;item&gt;44&lt;/item&gt;&lt;item&gt;45&lt;/item&gt;&lt;item&gt;46&lt;/item&gt;&lt;item&gt;48&lt;/item&gt;&lt;item&gt;49&lt;/item&gt;&lt;item&gt;50&lt;/item&gt;&lt;item&gt;51&lt;/item&gt;&lt;item&gt;52&lt;/item&gt;&lt;item&gt;53&lt;/item&gt;&lt;item&gt;55&lt;/item&gt;&lt;item&gt;56&lt;/item&gt;&lt;item&gt;57&lt;/item&gt;&lt;item&gt;59&lt;/item&gt;&lt;item&gt;60&lt;/item&gt;&lt;item&gt;61&lt;/item&gt;&lt;item&gt;62&lt;/item&gt;&lt;item&gt;63&lt;/item&gt;&lt;item&gt;64&lt;/item&gt;&lt;item&gt;82&lt;/item&gt;&lt;item&gt;85&lt;/item&gt;&lt;item&gt;115&lt;/item&gt;&lt;item&gt;135&lt;/item&gt;&lt;item&gt;150&lt;/item&gt;&lt;item&gt;151&lt;/item&gt;&lt;item&gt;152&lt;/item&gt;&lt;item&gt;153&lt;/item&gt;&lt;item&gt;154&lt;/item&gt;&lt;item&gt;155&lt;/item&gt;&lt;item&gt;156&lt;/item&gt;&lt;item&gt;158&lt;/item&gt;&lt;item&gt;178&lt;/item&gt;&lt;item&gt;203&lt;/item&gt;&lt;item&gt;204&lt;/item&gt;&lt;item&gt;205&lt;/item&gt;&lt;item&gt;207&lt;/item&gt;&lt;item&gt;208&lt;/item&gt;&lt;item&gt;209&lt;/item&gt;&lt;item&gt;210&lt;/item&gt;&lt;item&gt;211&lt;/item&gt;&lt;item&gt;213&lt;/item&gt;&lt;item&gt;214&lt;/item&gt;&lt;/record-ids&gt;&lt;/item&gt;&lt;/Libraries&gt;"/>
  </w:docVars>
  <w:rsids>
    <w:rsidRoot w:val="00190802"/>
    <w:rsid w:val="00001589"/>
    <w:rsid w:val="00002D07"/>
    <w:rsid w:val="00004F9C"/>
    <w:rsid w:val="0000518C"/>
    <w:rsid w:val="00005C3F"/>
    <w:rsid w:val="00006932"/>
    <w:rsid w:val="000107E4"/>
    <w:rsid w:val="000144F3"/>
    <w:rsid w:val="0001752A"/>
    <w:rsid w:val="00020338"/>
    <w:rsid w:val="00021049"/>
    <w:rsid w:val="0002618D"/>
    <w:rsid w:val="000327EA"/>
    <w:rsid w:val="00034166"/>
    <w:rsid w:val="00040761"/>
    <w:rsid w:val="00041117"/>
    <w:rsid w:val="00041ADB"/>
    <w:rsid w:val="000422ED"/>
    <w:rsid w:val="00042D22"/>
    <w:rsid w:val="00047090"/>
    <w:rsid w:val="00047A18"/>
    <w:rsid w:val="00050B26"/>
    <w:rsid w:val="0005339C"/>
    <w:rsid w:val="00054454"/>
    <w:rsid w:val="000568FF"/>
    <w:rsid w:val="00061A12"/>
    <w:rsid w:val="00063008"/>
    <w:rsid w:val="00064B43"/>
    <w:rsid w:val="00066DC0"/>
    <w:rsid w:val="0007574A"/>
    <w:rsid w:val="00075903"/>
    <w:rsid w:val="00076610"/>
    <w:rsid w:val="00084104"/>
    <w:rsid w:val="00087245"/>
    <w:rsid w:val="00087348"/>
    <w:rsid w:val="000875CB"/>
    <w:rsid w:val="000910F2"/>
    <w:rsid w:val="000A5B08"/>
    <w:rsid w:val="000B126B"/>
    <w:rsid w:val="000B1DA6"/>
    <w:rsid w:val="000B1F5B"/>
    <w:rsid w:val="000B4F65"/>
    <w:rsid w:val="000B54C0"/>
    <w:rsid w:val="000B54EB"/>
    <w:rsid w:val="000C0AAC"/>
    <w:rsid w:val="000C0E5E"/>
    <w:rsid w:val="000C4051"/>
    <w:rsid w:val="000C5352"/>
    <w:rsid w:val="000C6E4E"/>
    <w:rsid w:val="000C70A8"/>
    <w:rsid w:val="000D3B31"/>
    <w:rsid w:val="000E2BEB"/>
    <w:rsid w:val="000E4BEC"/>
    <w:rsid w:val="000E6BB1"/>
    <w:rsid w:val="000E7BDF"/>
    <w:rsid w:val="000F28A6"/>
    <w:rsid w:val="000F2F93"/>
    <w:rsid w:val="000F44C4"/>
    <w:rsid w:val="000F4648"/>
    <w:rsid w:val="000F711C"/>
    <w:rsid w:val="000F7267"/>
    <w:rsid w:val="0010049E"/>
    <w:rsid w:val="00104319"/>
    <w:rsid w:val="001047A1"/>
    <w:rsid w:val="001049F8"/>
    <w:rsid w:val="001052AD"/>
    <w:rsid w:val="00106F23"/>
    <w:rsid w:val="001079F6"/>
    <w:rsid w:val="00110D2C"/>
    <w:rsid w:val="00112332"/>
    <w:rsid w:val="00112E01"/>
    <w:rsid w:val="00113996"/>
    <w:rsid w:val="00113E56"/>
    <w:rsid w:val="00113ED3"/>
    <w:rsid w:val="00117C0D"/>
    <w:rsid w:val="001200B9"/>
    <w:rsid w:val="00124EAB"/>
    <w:rsid w:val="00130C20"/>
    <w:rsid w:val="00130CA3"/>
    <w:rsid w:val="0013541F"/>
    <w:rsid w:val="00135694"/>
    <w:rsid w:val="00135EE1"/>
    <w:rsid w:val="00136D7D"/>
    <w:rsid w:val="001416CF"/>
    <w:rsid w:val="00145D31"/>
    <w:rsid w:val="0015193D"/>
    <w:rsid w:val="00152025"/>
    <w:rsid w:val="00152DEE"/>
    <w:rsid w:val="0015517E"/>
    <w:rsid w:val="00155190"/>
    <w:rsid w:val="00155F47"/>
    <w:rsid w:val="00156EF6"/>
    <w:rsid w:val="00157A04"/>
    <w:rsid w:val="00163E8A"/>
    <w:rsid w:val="00164450"/>
    <w:rsid w:val="001659F8"/>
    <w:rsid w:val="001662CB"/>
    <w:rsid w:val="00166BE4"/>
    <w:rsid w:val="00167A09"/>
    <w:rsid w:val="0017034C"/>
    <w:rsid w:val="00174408"/>
    <w:rsid w:val="001767CD"/>
    <w:rsid w:val="00176D0A"/>
    <w:rsid w:val="0017723B"/>
    <w:rsid w:val="00177654"/>
    <w:rsid w:val="0018090C"/>
    <w:rsid w:val="00190802"/>
    <w:rsid w:val="001A0002"/>
    <w:rsid w:val="001A3E39"/>
    <w:rsid w:val="001A4BA7"/>
    <w:rsid w:val="001B1743"/>
    <w:rsid w:val="001B2B3C"/>
    <w:rsid w:val="001C010C"/>
    <w:rsid w:val="001C3593"/>
    <w:rsid w:val="001C3AB2"/>
    <w:rsid w:val="001C64EB"/>
    <w:rsid w:val="001D03E0"/>
    <w:rsid w:val="001D0F5A"/>
    <w:rsid w:val="001D1A97"/>
    <w:rsid w:val="001D6880"/>
    <w:rsid w:val="001D6C89"/>
    <w:rsid w:val="001D79E7"/>
    <w:rsid w:val="001D7D13"/>
    <w:rsid w:val="001E0AC0"/>
    <w:rsid w:val="001E25BC"/>
    <w:rsid w:val="001E2CE1"/>
    <w:rsid w:val="001E67C9"/>
    <w:rsid w:val="001F0B85"/>
    <w:rsid w:val="001F0BE9"/>
    <w:rsid w:val="001F44D3"/>
    <w:rsid w:val="001F68FA"/>
    <w:rsid w:val="00201A1A"/>
    <w:rsid w:val="00201FAC"/>
    <w:rsid w:val="00202177"/>
    <w:rsid w:val="00203CA9"/>
    <w:rsid w:val="00205D0F"/>
    <w:rsid w:val="002077ED"/>
    <w:rsid w:val="00207D6A"/>
    <w:rsid w:val="0021015C"/>
    <w:rsid w:val="002101AF"/>
    <w:rsid w:val="00210502"/>
    <w:rsid w:val="0021074A"/>
    <w:rsid w:val="00211213"/>
    <w:rsid w:val="00211CB9"/>
    <w:rsid w:val="00214CE3"/>
    <w:rsid w:val="002231AC"/>
    <w:rsid w:val="00230CE8"/>
    <w:rsid w:val="00235C39"/>
    <w:rsid w:val="00237BFC"/>
    <w:rsid w:val="00250249"/>
    <w:rsid w:val="002513DD"/>
    <w:rsid w:val="002523C3"/>
    <w:rsid w:val="00253A95"/>
    <w:rsid w:val="00253D13"/>
    <w:rsid w:val="00257F2D"/>
    <w:rsid w:val="0026246B"/>
    <w:rsid w:val="00265071"/>
    <w:rsid w:val="002659BE"/>
    <w:rsid w:val="00265D8A"/>
    <w:rsid w:val="0026781B"/>
    <w:rsid w:val="002702BF"/>
    <w:rsid w:val="002737CC"/>
    <w:rsid w:val="00274154"/>
    <w:rsid w:val="00276E24"/>
    <w:rsid w:val="00280F3F"/>
    <w:rsid w:val="00281102"/>
    <w:rsid w:val="0028174C"/>
    <w:rsid w:val="0028221B"/>
    <w:rsid w:val="0028349C"/>
    <w:rsid w:val="00283674"/>
    <w:rsid w:val="00283AD1"/>
    <w:rsid w:val="0028413E"/>
    <w:rsid w:val="002850F6"/>
    <w:rsid w:val="002A1FB4"/>
    <w:rsid w:val="002A58A9"/>
    <w:rsid w:val="002A6C71"/>
    <w:rsid w:val="002A6CF3"/>
    <w:rsid w:val="002A6D24"/>
    <w:rsid w:val="002A78B1"/>
    <w:rsid w:val="002A79EC"/>
    <w:rsid w:val="002B052C"/>
    <w:rsid w:val="002B197C"/>
    <w:rsid w:val="002B22A8"/>
    <w:rsid w:val="002B4409"/>
    <w:rsid w:val="002B5C42"/>
    <w:rsid w:val="002B6E1E"/>
    <w:rsid w:val="002C1DFC"/>
    <w:rsid w:val="002C1FE8"/>
    <w:rsid w:val="002C30DF"/>
    <w:rsid w:val="002C5D1F"/>
    <w:rsid w:val="002D0E89"/>
    <w:rsid w:val="002D1333"/>
    <w:rsid w:val="002D21AD"/>
    <w:rsid w:val="002D22E0"/>
    <w:rsid w:val="002D250B"/>
    <w:rsid w:val="002D2C4F"/>
    <w:rsid w:val="002D2E76"/>
    <w:rsid w:val="002D5704"/>
    <w:rsid w:val="002D6185"/>
    <w:rsid w:val="002D7610"/>
    <w:rsid w:val="002E2D29"/>
    <w:rsid w:val="002E355A"/>
    <w:rsid w:val="002E357F"/>
    <w:rsid w:val="002E4286"/>
    <w:rsid w:val="002E5813"/>
    <w:rsid w:val="002E5EC7"/>
    <w:rsid w:val="002E5F27"/>
    <w:rsid w:val="002F2119"/>
    <w:rsid w:val="002F69A2"/>
    <w:rsid w:val="0030263A"/>
    <w:rsid w:val="003030C7"/>
    <w:rsid w:val="003069F4"/>
    <w:rsid w:val="00312830"/>
    <w:rsid w:val="00313606"/>
    <w:rsid w:val="00314339"/>
    <w:rsid w:val="003161AD"/>
    <w:rsid w:val="003203A2"/>
    <w:rsid w:val="00320AE4"/>
    <w:rsid w:val="00321B3F"/>
    <w:rsid w:val="00322282"/>
    <w:rsid w:val="00332DF3"/>
    <w:rsid w:val="003334EC"/>
    <w:rsid w:val="003340B7"/>
    <w:rsid w:val="00334612"/>
    <w:rsid w:val="00337E16"/>
    <w:rsid w:val="00337F9E"/>
    <w:rsid w:val="00342870"/>
    <w:rsid w:val="003447AA"/>
    <w:rsid w:val="00344E8C"/>
    <w:rsid w:val="0034691C"/>
    <w:rsid w:val="00351D5E"/>
    <w:rsid w:val="00352D61"/>
    <w:rsid w:val="003564F9"/>
    <w:rsid w:val="00361529"/>
    <w:rsid w:val="00364988"/>
    <w:rsid w:val="00364FE9"/>
    <w:rsid w:val="003670FF"/>
    <w:rsid w:val="00370D95"/>
    <w:rsid w:val="003720BE"/>
    <w:rsid w:val="003778D9"/>
    <w:rsid w:val="0038149C"/>
    <w:rsid w:val="00383B27"/>
    <w:rsid w:val="00385525"/>
    <w:rsid w:val="0039127F"/>
    <w:rsid w:val="00391ECD"/>
    <w:rsid w:val="003923DE"/>
    <w:rsid w:val="00394981"/>
    <w:rsid w:val="00395B6B"/>
    <w:rsid w:val="003A28E3"/>
    <w:rsid w:val="003A2AC9"/>
    <w:rsid w:val="003A2D24"/>
    <w:rsid w:val="003A3EBA"/>
    <w:rsid w:val="003B335D"/>
    <w:rsid w:val="003B5487"/>
    <w:rsid w:val="003B6049"/>
    <w:rsid w:val="003B6977"/>
    <w:rsid w:val="003B76A9"/>
    <w:rsid w:val="003C6D3B"/>
    <w:rsid w:val="003D06CA"/>
    <w:rsid w:val="003D21F8"/>
    <w:rsid w:val="003D35E9"/>
    <w:rsid w:val="003D3A03"/>
    <w:rsid w:val="003D6DA4"/>
    <w:rsid w:val="003D7C97"/>
    <w:rsid w:val="003E18BC"/>
    <w:rsid w:val="003E3284"/>
    <w:rsid w:val="003E3ADF"/>
    <w:rsid w:val="003E3B33"/>
    <w:rsid w:val="003E4BA1"/>
    <w:rsid w:val="003E59AA"/>
    <w:rsid w:val="003F2720"/>
    <w:rsid w:val="003F62FA"/>
    <w:rsid w:val="003F7042"/>
    <w:rsid w:val="003F73EF"/>
    <w:rsid w:val="003F7C88"/>
    <w:rsid w:val="00404DEB"/>
    <w:rsid w:val="00405A21"/>
    <w:rsid w:val="00407DB2"/>
    <w:rsid w:val="004118C7"/>
    <w:rsid w:val="0041575B"/>
    <w:rsid w:val="00422F02"/>
    <w:rsid w:val="00425704"/>
    <w:rsid w:val="004277A8"/>
    <w:rsid w:val="00432F4D"/>
    <w:rsid w:val="004371C7"/>
    <w:rsid w:val="00437B11"/>
    <w:rsid w:val="00441C25"/>
    <w:rsid w:val="00443B7B"/>
    <w:rsid w:val="00443F80"/>
    <w:rsid w:val="004506C2"/>
    <w:rsid w:val="00450939"/>
    <w:rsid w:val="0045101C"/>
    <w:rsid w:val="00453B74"/>
    <w:rsid w:val="00454B8D"/>
    <w:rsid w:val="0046251A"/>
    <w:rsid w:val="004629D1"/>
    <w:rsid w:val="00463453"/>
    <w:rsid w:val="00465519"/>
    <w:rsid w:val="004706C8"/>
    <w:rsid w:val="00470922"/>
    <w:rsid w:val="00474C42"/>
    <w:rsid w:val="00476400"/>
    <w:rsid w:val="004819F9"/>
    <w:rsid w:val="00485BD5"/>
    <w:rsid w:val="00490FAB"/>
    <w:rsid w:val="004946C3"/>
    <w:rsid w:val="00494A09"/>
    <w:rsid w:val="004A06B2"/>
    <w:rsid w:val="004A51F0"/>
    <w:rsid w:val="004B28E7"/>
    <w:rsid w:val="004B6952"/>
    <w:rsid w:val="004C760A"/>
    <w:rsid w:val="004C7906"/>
    <w:rsid w:val="004C7BD3"/>
    <w:rsid w:val="004D5DC3"/>
    <w:rsid w:val="004D790F"/>
    <w:rsid w:val="004E18A7"/>
    <w:rsid w:val="004E418D"/>
    <w:rsid w:val="004F0CC7"/>
    <w:rsid w:val="004F18EA"/>
    <w:rsid w:val="004F2109"/>
    <w:rsid w:val="004F345F"/>
    <w:rsid w:val="00500C4E"/>
    <w:rsid w:val="00501445"/>
    <w:rsid w:val="005032C5"/>
    <w:rsid w:val="0050439D"/>
    <w:rsid w:val="00505FDE"/>
    <w:rsid w:val="00506179"/>
    <w:rsid w:val="005065ED"/>
    <w:rsid w:val="00506ABD"/>
    <w:rsid w:val="00510337"/>
    <w:rsid w:val="00510447"/>
    <w:rsid w:val="00510494"/>
    <w:rsid w:val="005117D4"/>
    <w:rsid w:val="00513555"/>
    <w:rsid w:val="005156AE"/>
    <w:rsid w:val="00517642"/>
    <w:rsid w:val="00526B3C"/>
    <w:rsid w:val="0052765F"/>
    <w:rsid w:val="00531D1A"/>
    <w:rsid w:val="00535EAD"/>
    <w:rsid w:val="00536FC8"/>
    <w:rsid w:val="00541BEE"/>
    <w:rsid w:val="005426B2"/>
    <w:rsid w:val="005447F5"/>
    <w:rsid w:val="00544AA3"/>
    <w:rsid w:val="00547CB4"/>
    <w:rsid w:val="00554458"/>
    <w:rsid w:val="00571D7E"/>
    <w:rsid w:val="0057590D"/>
    <w:rsid w:val="00582790"/>
    <w:rsid w:val="00584D92"/>
    <w:rsid w:val="00584EC9"/>
    <w:rsid w:val="00585A1A"/>
    <w:rsid w:val="0058603C"/>
    <w:rsid w:val="00587B34"/>
    <w:rsid w:val="00590533"/>
    <w:rsid w:val="00596E15"/>
    <w:rsid w:val="005979EF"/>
    <w:rsid w:val="005A30C3"/>
    <w:rsid w:val="005A35E0"/>
    <w:rsid w:val="005A4292"/>
    <w:rsid w:val="005A5048"/>
    <w:rsid w:val="005A71E9"/>
    <w:rsid w:val="005B10C2"/>
    <w:rsid w:val="005B157D"/>
    <w:rsid w:val="005B3DC6"/>
    <w:rsid w:val="005B4433"/>
    <w:rsid w:val="005B69A5"/>
    <w:rsid w:val="005C6132"/>
    <w:rsid w:val="005C6EAF"/>
    <w:rsid w:val="005C7543"/>
    <w:rsid w:val="005D356A"/>
    <w:rsid w:val="005D3F0D"/>
    <w:rsid w:val="005D41FF"/>
    <w:rsid w:val="005D664A"/>
    <w:rsid w:val="005D7552"/>
    <w:rsid w:val="005E4834"/>
    <w:rsid w:val="005E48B5"/>
    <w:rsid w:val="005E49C5"/>
    <w:rsid w:val="005E5A2E"/>
    <w:rsid w:val="005E66BB"/>
    <w:rsid w:val="005E73A9"/>
    <w:rsid w:val="005F093E"/>
    <w:rsid w:val="005F691E"/>
    <w:rsid w:val="0060493E"/>
    <w:rsid w:val="0060719E"/>
    <w:rsid w:val="00607B25"/>
    <w:rsid w:val="00610829"/>
    <w:rsid w:val="006164BB"/>
    <w:rsid w:val="006227D1"/>
    <w:rsid w:val="00631111"/>
    <w:rsid w:val="006330D6"/>
    <w:rsid w:val="0064003C"/>
    <w:rsid w:val="00640445"/>
    <w:rsid w:val="006413C5"/>
    <w:rsid w:val="00643B12"/>
    <w:rsid w:val="00645A49"/>
    <w:rsid w:val="00647BB2"/>
    <w:rsid w:val="00650093"/>
    <w:rsid w:val="00651914"/>
    <w:rsid w:val="006544B1"/>
    <w:rsid w:val="006548D3"/>
    <w:rsid w:val="0065687F"/>
    <w:rsid w:val="0066414F"/>
    <w:rsid w:val="006645A3"/>
    <w:rsid w:val="00665788"/>
    <w:rsid w:val="0066658D"/>
    <w:rsid w:val="0066765E"/>
    <w:rsid w:val="0067052A"/>
    <w:rsid w:val="0067055E"/>
    <w:rsid w:val="00674027"/>
    <w:rsid w:val="0067613F"/>
    <w:rsid w:val="00677234"/>
    <w:rsid w:val="0068087E"/>
    <w:rsid w:val="00681203"/>
    <w:rsid w:val="00685806"/>
    <w:rsid w:val="00685B69"/>
    <w:rsid w:val="00685CA4"/>
    <w:rsid w:val="00692570"/>
    <w:rsid w:val="006932F6"/>
    <w:rsid w:val="006943FB"/>
    <w:rsid w:val="006A3066"/>
    <w:rsid w:val="006A571B"/>
    <w:rsid w:val="006A6B01"/>
    <w:rsid w:val="006B247A"/>
    <w:rsid w:val="006C1BD8"/>
    <w:rsid w:val="006C241B"/>
    <w:rsid w:val="006C4BF1"/>
    <w:rsid w:val="006D15CC"/>
    <w:rsid w:val="006D2D66"/>
    <w:rsid w:val="006D3682"/>
    <w:rsid w:val="006D3924"/>
    <w:rsid w:val="006D466B"/>
    <w:rsid w:val="006E188B"/>
    <w:rsid w:val="006E1D78"/>
    <w:rsid w:val="006E1E9D"/>
    <w:rsid w:val="006E27A2"/>
    <w:rsid w:val="006E29EB"/>
    <w:rsid w:val="006E2C96"/>
    <w:rsid w:val="006E39D1"/>
    <w:rsid w:val="006E4A16"/>
    <w:rsid w:val="006E55B6"/>
    <w:rsid w:val="006F3731"/>
    <w:rsid w:val="006F4F21"/>
    <w:rsid w:val="006F6F90"/>
    <w:rsid w:val="007103E5"/>
    <w:rsid w:val="00710913"/>
    <w:rsid w:val="007123A7"/>
    <w:rsid w:val="0071285C"/>
    <w:rsid w:val="00716E42"/>
    <w:rsid w:val="00721A89"/>
    <w:rsid w:val="00726796"/>
    <w:rsid w:val="0072760A"/>
    <w:rsid w:val="0073470C"/>
    <w:rsid w:val="0074238B"/>
    <w:rsid w:val="00744C6C"/>
    <w:rsid w:val="00746118"/>
    <w:rsid w:val="00752C37"/>
    <w:rsid w:val="00754BDA"/>
    <w:rsid w:val="007555FB"/>
    <w:rsid w:val="00756A5D"/>
    <w:rsid w:val="00756CAC"/>
    <w:rsid w:val="0076103F"/>
    <w:rsid w:val="00761871"/>
    <w:rsid w:val="00762F3D"/>
    <w:rsid w:val="00770F81"/>
    <w:rsid w:val="00771D1B"/>
    <w:rsid w:val="007757FF"/>
    <w:rsid w:val="007760C1"/>
    <w:rsid w:val="00777240"/>
    <w:rsid w:val="007846BA"/>
    <w:rsid w:val="00784E5E"/>
    <w:rsid w:val="00786BD7"/>
    <w:rsid w:val="007875A2"/>
    <w:rsid w:val="00787FDE"/>
    <w:rsid w:val="00790D30"/>
    <w:rsid w:val="00790EC1"/>
    <w:rsid w:val="00792302"/>
    <w:rsid w:val="0079635B"/>
    <w:rsid w:val="00796366"/>
    <w:rsid w:val="007A0795"/>
    <w:rsid w:val="007A19A6"/>
    <w:rsid w:val="007A2B6D"/>
    <w:rsid w:val="007A70B7"/>
    <w:rsid w:val="007A799A"/>
    <w:rsid w:val="007B206F"/>
    <w:rsid w:val="007B6B26"/>
    <w:rsid w:val="007C10D6"/>
    <w:rsid w:val="007C1785"/>
    <w:rsid w:val="007C2848"/>
    <w:rsid w:val="007C3B12"/>
    <w:rsid w:val="007C3E5C"/>
    <w:rsid w:val="007D1579"/>
    <w:rsid w:val="007D23C6"/>
    <w:rsid w:val="007D26BC"/>
    <w:rsid w:val="007D5DBA"/>
    <w:rsid w:val="007D5E95"/>
    <w:rsid w:val="007D6254"/>
    <w:rsid w:val="007E1335"/>
    <w:rsid w:val="007E2E80"/>
    <w:rsid w:val="007F1F57"/>
    <w:rsid w:val="007F26A1"/>
    <w:rsid w:val="0080618A"/>
    <w:rsid w:val="008069CF"/>
    <w:rsid w:val="00807AF0"/>
    <w:rsid w:val="00807D91"/>
    <w:rsid w:val="00810841"/>
    <w:rsid w:val="00810980"/>
    <w:rsid w:val="008136F2"/>
    <w:rsid w:val="008146E8"/>
    <w:rsid w:val="00816D15"/>
    <w:rsid w:val="00823694"/>
    <w:rsid w:val="00830F88"/>
    <w:rsid w:val="00831085"/>
    <w:rsid w:val="00833FE1"/>
    <w:rsid w:val="008352B5"/>
    <w:rsid w:val="0083555E"/>
    <w:rsid w:val="008375D7"/>
    <w:rsid w:val="008404F8"/>
    <w:rsid w:val="008411C6"/>
    <w:rsid w:val="00841FF7"/>
    <w:rsid w:val="00846BB7"/>
    <w:rsid w:val="0085021D"/>
    <w:rsid w:val="0085024B"/>
    <w:rsid w:val="00853A2E"/>
    <w:rsid w:val="00853D3E"/>
    <w:rsid w:val="008555E1"/>
    <w:rsid w:val="00856F52"/>
    <w:rsid w:val="00856FA5"/>
    <w:rsid w:val="008574CE"/>
    <w:rsid w:val="008603EF"/>
    <w:rsid w:val="00860C28"/>
    <w:rsid w:val="0086247D"/>
    <w:rsid w:val="0086289F"/>
    <w:rsid w:val="00862B57"/>
    <w:rsid w:val="00865B88"/>
    <w:rsid w:val="00871939"/>
    <w:rsid w:val="00872892"/>
    <w:rsid w:val="00876F27"/>
    <w:rsid w:val="008823F4"/>
    <w:rsid w:val="008836AA"/>
    <w:rsid w:val="00885E27"/>
    <w:rsid w:val="00890CEC"/>
    <w:rsid w:val="008921A8"/>
    <w:rsid w:val="00892272"/>
    <w:rsid w:val="00897047"/>
    <w:rsid w:val="008A074F"/>
    <w:rsid w:val="008A079E"/>
    <w:rsid w:val="008A0AAC"/>
    <w:rsid w:val="008A1F8A"/>
    <w:rsid w:val="008A3D52"/>
    <w:rsid w:val="008A55F9"/>
    <w:rsid w:val="008B3BAA"/>
    <w:rsid w:val="008C5C53"/>
    <w:rsid w:val="008D41F5"/>
    <w:rsid w:val="008E5560"/>
    <w:rsid w:val="008F0BE0"/>
    <w:rsid w:val="008F5195"/>
    <w:rsid w:val="008F6FCA"/>
    <w:rsid w:val="00901A2D"/>
    <w:rsid w:val="00903D0A"/>
    <w:rsid w:val="00905232"/>
    <w:rsid w:val="0090682C"/>
    <w:rsid w:val="009111A4"/>
    <w:rsid w:val="00912433"/>
    <w:rsid w:val="00913863"/>
    <w:rsid w:val="00914F08"/>
    <w:rsid w:val="009156E9"/>
    <w:rsid w:val="0091779A"/>
    <w:rsid w:val="009222F7"/>
    <w:rsid w:val="00923BF2"/>
    <w:rsid w:val="009274F0"/>
    <w:rsid w:val="0093071D"/>
    <w:rsid w:val="00931821"/>
    <w:rsid w:val="00934C4D"/>
    <w:rsid w:val="00936044"/>
    <w:rsid w:val="00951171"/>
    <w:rsid w:val="00951388"/>
    <w:rsid w:val="00953659"/>
    <w:rsid w:val="00954758"/>
    <w:rsid w:val="00955E96"/>
    <w:rsid w:val="00957675"/>
    <w:rsid w:val="00960E9F"/>
    <w:rsid w:val="00962606"/>
    <w:rsid w:val="009713BD"/>
    <w:rsid w:val="00972975"/>
    <w:rsid w:val="009779C8"/>
    <w:rsid w:val="009830E2"/>
    <w:rsid w:val="00986DB5"/>
    <w:rsid w:val="00987D87"/>
    <w:rsid w:val="00993199"/>
    <w:rsid w:val="00993FC7"/>
    <w:rsid w:val="009A0F24"/>
    <w:rsid w:val="009A1AAF"/>
    <w:rsid w:val="009A2512"/>
    <w:rsid w:val="009A38BA"/>
    <w:rsid w:val="009B023A"/>
    <w:rsid w:val="009B1507"/>
    <w:rsid w:val="009C1294"/>
    <w:rsid w:val="009C621A"/>
    <w:rsid w:val="009D16CC"/>
    <w:rsid w:val="009D3468"/>
    <w:rsid w:val="009D797A"/>
    <w:rsid w:val="009E0142"/>
    <w:rsid w:val="009E36B0"/>
    <w:rsid w:val="009E3BB8"/>
    <w:rsid w:val="009E4F30"/>
    <w:rsid w:val="009E4FFF"/>
    <w:rsid w:val="009F01D3"/>
    <w:rsid w:val="009F064F"/>
    <w:rsid w:val="009F26C5"/>
    <w:rsid w:val="009F77FB"/>
    <w:rsid w:val="009F7DD3"/>
    <w:rsid w:val="00A000D9"/>
    <w:rsid w:val="00A003A4"/>
    <w:rsid w:val="00A00FEC"/>
    <w:rsid w:val="00A112F1"/>
    <w:rsid w:val="00A11C2A"/>
    <w:rsid w:val="00A218C1"/>
    <w:rsid w:val="00A22AC8"/>
    <w:rsid w:val="00A24033"/>
    <w:rsid w:val="00A25204"/>
    <w:rsid w:val="00A3150D"/>
    <w:rsid w:val="00A32812"/>
    <w:rsid w:val="00A32CEB"/>
    <w:rsid w:val="00A346F1"/>
    <w:rsid w:val="00A3485B"/>
    <w:rsid w:val="00A408F3"/>
    <w:rsid w:val="00A419A9"/>
    <w:rsid w:val="00A42BE1"/>
    <w:rsid w:val="00A438F5"/>
    <w:rsid w:val="00A44D62"/>
    <w:rsid w:val="00A44FD1"/>
    <w:rsid w:val="00A51950"/>
    <w:rsid w:val="00A52288"/>
    <w:rsid w:val="00A55C65"/>
    <w:rsid w:val="00A55E1D"/>
    <w:rsid w:val="00A5688D"/>
    <w:rsid w:val="00A575CF"/>
    <w:rsid w:val="00A70CD7"/>
    <w:rsid w:val="00A72156"/>
    <w:rsid w:val="00A72955"/>
    <w:rsid w:val="00A7406D"/>
    <w:rsid w:val="00A759D6"/>
    <w:rsid w:val="00A77CCA"/>
    <w:rsid w:val="00A84C33"/>
    <w:rsid w:val="00A8660F"/>
    <w:rsid w:val="00A86EFC"/>
    <w:rsid w:val="00A87468"/>
    <w:rsid w:val="00A90DCF"/>
    <w:rsid w:val="00A920D8"/>
    <w:rsid w:val="00A92F72"/>
    <w:rsid w:val="00AA7038"/>
    <w:rsid w:val="00AB2A90"/>
    <w:rsid w:val="00AC1260"/>
    <w:rsid w:val="00AC5A3B"/>
    <w:rsid w:val="00AC6AFF"/>
    <w:rsid w:val="00AD35C5"/>
    <w:rsid w:val="00AD399D"/>
    <w:rsid w:val="00AE20C5"/>
    <w:rsid w:val="00AE6CDF"/>
    <w:rsid w:val="00AF03B8"/>
    <w:rsid w:val="00AF1E87"/>
    <w:rsid w:val="00AF3608"/>
    <w:rsid w:val="00AF4106"/>
    <w:rsid w:val="00AF4320"/>
    <w:rsid w:val="00AF5571"/>
    <w:rsid w:val="00AF61FF"/>
    <w:rsid w:val="00B0192F"/>
    <w:rsid w:val="00B050C7"/>
    <w:rsid w:val="00B052A6"/>
    <w:rsid w:val="00B06197"/>
    <w:rsid w:val="00B07CFA"/>
    <w:rsid w:val="00B134F8"/>
    <w:rsid w:val="00B20B6C"/>
    <w:rsid w:val="00B22301"/>
    <w:rsid w:val="00B227CF"/>
    <w:rsid w:val="00B23D7A"/>
    <w:rsid w:val="00B25447"/>
    <w:rsid w:val="00B27BA0"/>
    <w:rsid w:val="00B309D2"/>
    <w:rsid w:val="00B315DA"/>
    <w:rsid w:val="00B3193C"/>
    <w:rsid w:val="00B31A59"/>
    <w:rsid w:val="00B3299E"/>
    <w:rsid w:val="00B32AF5"/>
    <w:rsid w:val="00B36A97"/>
    <w:rsid w:val="00B41E60"/>
    <w:rsid w:val="00B50A40"/>
    <w:rsid w:val="00B5272D"/>
    <w:rsid w:val="00B53182"/>
    <w:rsid w:val="00B5715E"/>
    <w:rsid w:val="00B6109A"/>
    <w:rsid w:val="00B615B4"/>
    <w:rsid w:val="00B61C61"/>
    <w:rsid w:val="00B63ED5"/>
    <w:rsid w:val="00B73582"/>
    <w:rsid w:val="00B775BF"/>
    <w:rsid w:val="00B80266"/>
    <w:rsid w:val="00B80FB2"/>
    <w:rsid w:val="00B83C5B"/>
    <w:rsid w:val="00B86727"/>
    <w:rsid w:val="00B876BA"/>
    <w:rsid w:val="00B92B91"/>
    <w:rsid w:val="00B93A7D"/>
    <w:rsid w:val="00B94094"/>
    <w:rsid w:val="00B943BC"/>
    <w:rsid w:val="00B94458"/>
    <w:rsid w:val="00B95DB7"/>
    <w:rsid w:val="00BA5F7F"/>
    <w:rsid w:val="00BB00ED"/>
    <w:rsid w:val="00BB23B1"/>
    <w:rsid w:val="00BC11CA"/>
    <w:rsid w:val="00BC2FD2"/>
    <w:rsid w:val="00BC3713"/>
    <w:rsid w:val="00BC7DB3"/>
    <w:rsid w:val="00BD3C2E"/>
    <w:rsid w:val="00BD7F96"/>
    <w:rsid w:val="00BE11BD"/>
    <w:rsid w:val="00BE283B"/>
    <w:rsid w:val="00BF0ECC"/>
    <w:rsid w:val="00BF3635"/>
    <w:rsid w:val="00BF533A"/>
    <w:rsid w:val="00BF64CE"/>
    <w:rsid w:val="00C01A83"/>
    <w:rsid w:val="00C02197"/>
    <w:rsid w:val="00C05A2D"/>
    <w:rsid w:val="00C05A8A"/>
    <w:rsid w:val="00C07E15"/>
    <w:rsid w:val="00C12666"/>
    <w:rsid w:val="00C150FF"/>
    <w:rsid w:val="00C21D19"/>
    <w:rsid w:val="00C223C7"/>
    <w:rsid w:val="00C230A9"/>
    <w:rsid w:val="00C25DD0"/>
    <w:rsid w:val="00C26D2C"/>
    <w:rsid w:val="00C30FBA"/>
    <w:rsid w:val="00C347A3"/>
    <w:rsid w:val="00C3563A"/>
    <w:rsid w:val="00C363DB"/>
    <w:rsid w:val="00C422DC"/>
    <w:rsid w:val="00C51175"/>
    <w:rsid w:val="00C518BD"/>
    <w:rsid w:val="00C5296E"/>
    <w:rsid w:val="00C5442A"/>
    <w:rsid w:val="00C56310"/>
    <w:rsid w:val="00C604AF"/>
    <w:rsid w:val="00C61887"/>
    <w:rsid w:val="00C6251B"/>
    <w:rsid w:val="00C632BD"/>
    <w:rsid w:val="00C84A85"/>
    <w:rsid w:val="00C87205"/>
    <w:rsid w:val="00C87CD1"/>
    <w:rsid w:val="00C90CFE"/>
    <w:rsid w:val="00C964B6"/>
    <w:rsid w:val="00C97587"/>
    <w:rsid w:val="00C97D84"/>
    <w:rsid w:val="00CA2A3F"/>
    <w:rsid w:val="00CA40EC"/>
    <w:rsid w:val="00CA7564"/>
    <w:rsid w:val="00CA7B2F"/>
    <w:rsid w:val="00CB0951"/>
    <w:rsid w:val="00CB26B6"/>
    <w:rsid w:val="00CB3B0F"/>
    <w:rsid w:val="00CB3BCB"/>
    <w:rsid w:val="00CB59CD"/>
    <w:rsid w:val="00CB7663"/>
    <w:rsid w:val="00CB777E"/>
    <w:rsid w:val="00CC19C9"/>
    <w:rsid w:val="00CC5EA8"/>
    <w:rsid w:val="00CD1A61"/>
    <w:rsid w:val="00CD2D92"/>
    <w:rsid w:val="00CD3435"/>
    <w:rsid w:val="00CD4B40"/>
    <w:rsid w:val="00CD71F3"/>
    <w:rsid w:val="00CE0579"/>
    <w:rsid w:val="00CE0720"/>
    <w:rsid w:val="00CE3ECA"/>
    <w:rsid w:val="00CE4D1A"/>
    <w:rsid w:val="00CE5E6B"/>
    <w:rsid w:val="00CE62BC"/>
    <w:rsid w:val="00CE640A"/>
    <w:rsid w:val="00CF2F96"/>
    <w:rsid w:val="00CF6F18"/>
    <w:rsid w:val="00CF791B"/>
    <w:rsid w:val="00D01116"/>
    <w:rsid w:val="00D0153B"/>
    <w:rsid w:val="00D0256C"/>
    <w:rsid w:val="00D12DC6"/>
    <w:rsid w:val="00D134C1"/>
    <w:rsid w:val="00D1388D"/>
    <w:rsid w:val="00D139E7"/>
    <w:rsid w:val="00D221E4"/>
    <w:rsid w:val="00D267A1"/>
    <w:rsid w:val="00D31EF8"/>
    <w:rsid w:val="00D329D8"/>
    <w:rsid w:val="00D333D5"/>
    <w:rsid w:val="00D33D59"/>
    <w:rsid w:val="00D41D94"/>
    <w:rsid w:val="00D46BE4"/>
    <w:rsid w:val="00D517A0"/>
    <w:rsid w:val="00D51A8A"/>
    <w:rsid w:val="00D53337"/>
    <w:rsid w:val="00D55A5F"/>
    <w:rsid w:val="00D56A68"/>
    <w:rsid w:val="00D62E1C"/>
    <w:rsid w:val="00D651C6"/>
    <w:rsid w:val="00D66C78"/>
    <w:rsid w:val="00D672A6"/>
    <w:rsid w:val="00D727DD"/>
    <w:rsid w:val="00D73C7F"/>
    <w:rsid w:val="00D74909"/>
    <w:rsid w:val="00D75B47"/>
    <w:rsid w:val="00D767A5"/>
    <w:rsid w:val="00D81F13"/>
    <w:rsid w:val="00D863DF"/>
    <w:rsid w:val="00D86CA5"/>
    <w:rsid w:val="00D921C3"/>
    <w:rsid w:val="00D950B3"/>
    <w:rsid w:val="00D95501"/>
    <w:rsid w:val="00DA12D1"/>
    <w:rsid w:val="00DA20D3"/>
    <w:rsid w:val="00DA4E8C"/>
    <w:rsid w:val="00DA521F"/>
    <w:rsid w:val="00DB0F9D"/>
    <w:rsid w:val="00DB13AB"/>
    <w:rsid w:val="00DB4FBF"/>
    <w:rsid w:val="00DB74FC"/>
    <w:rsid w:val="00DC177B"/>
    <w:rsid w:val="00DC18CD"/>
    <w:rsid w:val="00DC2E97"/>
    <w:rsid w:val="00DD0D5B"/>
    <w:rsid w:val="00DD1B1B"/>
    <w:rsid w:val="00DD1F65"/>
    <w:rsid w:val="00DD32C9"/>
    <w:rsid w:val="00DD758C"/>
    <w:rsid w:val="00DE449A"/>
    <w:rsid w:val="00DE55DD"/>
    <w:rsid w:val="00DE7B31"/>
    <w:rsid w:val="00DF1D7D"/>
    <w:rsid w:val="00E00FF0"/>
    <w:rsid w:val="00E02CDD"/>
    <w:rsid w:val="00E03154"/>
    <w:rsid w:val="00E0372A"/>
    <w:rsid w:val="00E03A43"/>
    <w:rsid w:val="00E06C27"/>
    <w:rsid w:val="00E07204"/>
    <w:rsid w:val="00E10DE7"/>
    <w:rsid w:val="00E134E8"/>
    <w:rsid w:val="00E14020"/>
    <w:rsid w:val="00E14D3C"/>
    <w:rsid w:val="00E16738"/>
    <w:rsid w:val="00E20DC2"/>
    <w:rsid w:val="00E27828"/>
    <w:rsid w:val="00E27C58"/>
    <w:rsid w:val="00E34D75"/>
    <w:rsid w:val="00E34F19"/>
    <w:rsid w:val="00E3546C"/>
    <w:rsid w:val="00E35C1C"/>
    <w:rsid w:val="00E3736E"/>
    <w:rsid w:val="00E3777C"/>
    <w:rsid w:val="00E438B4"/>
    <w:rsid w:val="00E47113"/>
    <w:rsid w:val="00E551F1"/>
    <w:rsid w:val="00E630DD"/>
    <w:rsid w:val="00E64BE4"/>
    <w:rsid w:val="00E64D75"/>
    <w:rsid w:val="00E678ED"/>
    <w:rsid w:val="00E710DA"/>
    <w:rsid w:val="00E737B6"/>
    <w:rsid w:val="00E75400"/>
    <w:rsid w:val="00E76D6B"/>
    <w:rsid w:val="00E7722A"/>
    <w:rsid w:val="00E80081"/>
    <w:rsid w:val="00E803F4"/>
    <w:rsid w:val="00E81007"/>
    <w:rsid w:val="00E83CE2"/>
    <w:rsid w:val="00E84270"/>
    <w:rsid w:val="00E85533"/>
    <w:rsid w:val="00E86738"/>
    <w:rsid w:val="00E920F5"/>
    <w:rsid w:val="00E95D77"/>
    <w:rsid w:val="00EA07C6"/>
    <w:rsid w:val="00EB25C0"/>
    <w:rsid w:val="00EB5BD4"/>
    <w:rsid w:val="00EB5CA9"/>
    <w:rsid w:val="00EC00FB"/>
    <w:rsid w:val="00ED1C39"/>
    <w:rsid w:val="00ED1D83"/>
    <w:rsid w:val="00ED2BF6"/>
    <w:rsid w:val="00ED2F81"/>
    <w:rsid w:val="00ED49C7"/>
    <w:rsid w:val="00ED5010"/>
    <w:rsid w:val="00ED53A5"/>
    <w:rsid w:val="00ED5EF5"/>
    <w:rsid w:val="00ED6E6C"/>
    <w:rsid w:val="00ED7444"/>
    <w:rsid w:val="00ED7D46"/>
    <w:rsid w:val="00EE05E3"/>
    <w:rsid w:val="00EE107E"/>
    <w:rsid w:val="00EE4A55"/>
    <w:rsid w:val="00EF2D12"/>
    <w:rsid w:val="00EF3733"/>
    <w:rsid w:val="00EF44D8"/>
    <w:rsid w:val="00F006F7"/>
    <w:rsid w:val="00F023E4"/>
    <w:rsid w:val="00F06E2C"/>
    <w:rsid w:val="00F073A3"/>
    <w:rsid w:val="00F1097B"/>
    <w:rsid w:val="00F11E12"/>
    <w:rsid w:val="00F13827"/>
    <w:rsid w:val="00F15EF5"/>
    <w:rsid w:val="00F1719C"/>
    <w:rsid w:val="00F2430B"/>
    <w:rsid w:val="00F3011E"/>
    <w:rsid w:val="00F327DD"/>
    <w:rsid w:val="00F3374F"/>
    <w:rsid w:val="00F354D2"/>
    <w:rsid w:val="00F36CEE"/>
    <w:rsid w:val="00F44BBD"/>
    <w:rsid w:val="00F46473"/>
    <w:rsid w:val="00F532F2"/>
    <w:rsid w:val="00F55996"/>
    <w:rsid w:val="00F55FCB"/>
    <w:rsid w:val="00F57505"/>
    <w:rsid w:val="00F576B9"/>
    <w:rsid w:val="00F60621"/>
    <w:rsid w:val="00F6202B"/>
    <w:rsid w:val="00F62D33"/>
    <w:rsid w:val="00F6334A"/>
    <w:rsid w:val="00F63B9F"/>
    <w:rsid w:val="00F64053"/>
    <w:rsid w:val="00F6659C"/>
    <w:rsid w:val="00F6795A"/>
    <w:rsid w:val="00F71774"/>
    <w:rsid w:val="00F72922"/>
    <w:rsid w:val="00F776ED"/>
    <w:rsid w:val="00F8104D"/>
    <w:rsid w:val="00F83F6A"/>
    <w:rsid w:val="00F83FD9"/>
    <w:rsid w:val="00F85C7A"/>
    <w:rsid w:val="00F86F5D"/>
    <w:rsid w:val="00F87E88"/>
    <w:rsid w:val="00F92494"/>
    <w:rsid w:val="00F96282"/>
    <w:rsid w:val="00F974FE"/>
    <w:rsid w:val="00F97F2B"/>
    <w:rsid w:val="00FA38B2"/>
    <w:rsid w:val="00FA3ED9"/>
    <w:rsid w:val="00FA70CD"/>
    <w:rsid w:val="00FB0A77"/>
    <w:rsid w:val="00FB17EE"/>
    <w:rsid w:val="00FB6856"/>
    <w:rsid w:val="00FC2C28"/>
    <w:rsid w:val="00FC3D50"/>
    <w:rsid w:val="00FC4C10"/>
    <w:rsid w:val="00FC736A"/>
    <w:rsid w:val="00FC7C24"/>
    <w:rsid w:val="00FD0113"/>
    <w:rsid w:val="00FD0FE6"/>
    <w:rsid w:val="00FD11E2"/>
    <w:rsid w:val="00FD3A12"/>
    <w:rsid w:val="00FD3C4A"/>
    <w:rsid w:val="00FD5E31"/>
    <w:rsid w:val="00FE2516"/>
    <w:rsid w:val="00FE54E4"/>
    <w:rsid w:val="00FE63F1"/>
    <w:rsid w:val="00FE76AB"/>
    <w:rsid w:val="00FF0886"/>
    <w:rsid w:val="00FF1A1C"/>
    <w:rsid w:val="00FF3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045F1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8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190802"/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190802"/>
    <w:rPr>
      <w:rFonts w:ascii="Calibri" w:eastAsia="Times New Roman" w:hAnsi="Calibri" w:cs="Calibri"/>
      <w:noProof/>
      <w:szCs w:val="24"/>
    </w:rPr>
  </w:style>
  <w:style w:type="character" w:styleId="Hyperlink">
    <w:name w:val="Hyperlink"/>
    <w:basedOn w:val="DefaultParagraphFont"/>
    <w:uiPriority w:val="99"/>
    <w:unhideWhenUsed/>
    <w:rsid w:val="0019080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109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09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98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411C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1C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1C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1C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1C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200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00B9"/>
  </w:style>
  <w:style w:type="paragraph" w:styleId="Footer">
    <w:name w:val="footer"/>
    <w:basedOn w:val="Normal"/>
    <w:link w:val="FooterChar"/>
    <w:uiPriority w:val="99"/>
    <w:unhideWhenUsed/>
    <w:rsid w:val="001200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00B9"/>
  </w:style>
  <w:style w:type="character" w:styleId="PageNumber">
    <w:name w:val="page number"/>
    <w:basedOn w:val="DefaultParagraphFont"/>
    <w:uiPriority w:val="99"/>
    <w:semiHidden/>
    <w:unhideWhenUsed/>
    <w:rsid w:val="001200B9"/>
  </w:style>
  <w:style w:type="paragraph" w:customStyle="1" w:styleId="EndNoteBibliographyTitle">
    <w:name w:val="EndNote Bibliography Title"/>
    <w:basedOn w:val="Normal"/>
    <w:link w:val="EndNoteBibliographyTitleChar"/>
    <w:rsid w:val="002D7610"/>
    <w:pPr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D7610"/>
    <w:rPr>
      <w:rFonts w:ascii="Calibri" w:eastAsia="Times New Roman" w:hAnsi="Calibri" w:cs="Calibri"/>
      <w:noProof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F61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AF61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66414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442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A6CF3"/>
    <w:pPr>
      <w:ind w:left="720"/>
      <w:contextualSpacing/>
    </w:pPr>
  </w:style>
  <w:style w:type="paragraph" w:styleId="Revision">
    <w:name w:val="Revision"/>
    <w:hidden/>
    <w:uiPriority w:val="99"/>
    <w:semiHidden/>
    <w:rsid w:val="0067052A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59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0913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E188B"/>
  </w:style>
  <w:style w:type="character" w:styleId="Strong">
    <w:name w:val="Strong"/>
    <w:basedOn w:val="DefaultParagraphFont"/>
    <w:uiPriority w:val="22"/>
    <w:qFormat/>
    <w:rsid w:val="006E188B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691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8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190802"/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190802"/>
    <w:rPr>
      <w:rFonts w:ascii="Calibri" w:eastAsia="Times New Roman" w:hAnsi="Calibri" w:cs="Calibri"/>
      <w:noProof/>
      <w:szCs w:val="24"/>
    </w:rPr>
  </w:style>
  <w:style w:type="character" w:styleId="Hyperlink">
    <w:name w:val="Hyperlink"/>
    <w:basedOn w:val="DefaultParagraphFont"/>
    <w:uiPriority w:val="99"/>
    <w:unhideWhenUsed/>
    <w:rsid w:val="0019080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109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09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98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411C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1C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1C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1C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1C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200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00B9"/>
  </w:style>
  <w:style w:type="paragraph" w:styleId="Footer">
    <w:name w:val="footer"/>
    <w:basedOn w:val="Normal"/>
    <w:link w:val="FooterChar"/>
    <w:uiPriority w:val="99"/>
    <w:unhideWhenUsed/>
    <w:rsid w:val="001200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00B9"/>
  </w:style>
  <w:style w:type="character" w:styleId="PageNumber">
    <w:name w:val="page number"/>
    <w:basedOn w:val="DefaultParagraphFont"/>
    <w:uiPriority w:val="99"/>
    <w:semiHidden/>
    <w:unhideWhenUsed/>
    <w:rsid w:val="001200B9"/>
  </w:style>
  <w:style w:type="paragraph" w:customStyle="1" w:styleId="EndNoteBibliographyTitle">
    <w:name w:val="EndNote Bibliography Title"/>
    <w:basedOn w:val="Normal"/>
    <w:link w:val="EndNoteBibliographyTitleChar"/>
    <w:rsid w:val="002D7610"/>
    <w:pPr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D7610"/>
    <w:rPr>
      <w:rFonts w:ascii="Calibri" w:eastAsia="Times New Roman" w:hAnsi="Calibri" w:cs="Calibri"/>
      <w:noProof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F61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AF61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66414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442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A6CF3"/>
    <w:pPr>
      <w:ind w:left="720"/>
      <w:contextualSpacing/>
    </w:pPr>
  </w:style>
  <w:style w:type="paragraph" w:styleId="Revision">
    <w:name w:val="Revision"/>
    <w:hidden/>
    <w:uiPriority w:val="99"/>
    <w:semiHidden/>
    <w:rsid w:val="0067052A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59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0913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E188B"/>
  </w:style>
  <w:style w:type="character" w:styleId="Strong">
    <w:name w:val="Strong"/>
    <w:basedOn w:val="DefaultParagraphFont"/>
    <w:uiPriority w:val="22"/>
    <w:qFormat/>
    <w:rsid w:val="006E188B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6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9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1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 Version="0"/>
</file>

<file path=customXml/itemProps1.xml><?xml version="1.0" encoding="utf-8"?>
<ds:datastoreItem xmlns:ds="http://schemas.openxmlformats.org/officeDocument/2006/customXml" ds:itemID="{5DDDB29C-20E3-4D60-A60F-98602FB95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24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</dc:creator>
  <cp:keywords/>
  <dc:description/>
  <cp:lastModifiedBy>Senthil</cp:lastModifiedBy>
  <cp:revision>11</cp:revision>
  <dcterms:created xsi:type="dcterms:W3CDTF">2020-01-22T17:21:00Z</dcterms:created>
  <dcterms:modified xsi:type="dcterms:W3CDTF">2020-02-17T13:09:00Z</dcterms:modified>
</cp:coreProperties>
</file>